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eb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83F6A" w14:textId="7BFCC82E" w:rsidR="000F609C" w:rsidRPr="000F609C" w:rsidRDefault="000F609C" w:rsidP="007850D1">
      <w:pPr>
        <w:rPr>
          <w:sz w:val="46"/>
          <w:szCs w:val="46"/>
        </w:rPr>
        <w:sectPr w:rsidR="000F609C" w:rsidRPr="000F609C" w:rsidSect="00B56F99">
          <w:footerReference w:type="default" r:id="rId12"/>
          <w:headerReference w:type="first" r:id="rId13"/>
          <w:pgSz w:w="12240" w:h="15840" w:code="1"/>
          <w:pgMar w:top="144" w:right="1440" w:bottom="1080" w:left="2160" w:header="432" w:footer="648" w:gutter="0"/>
          <w:cols w:space="720"/>
          <w:titlePg/>
          <w:docGrid w:linePitch="360"/>
        </w:sectPr>
      </w:pPr>
      <w:bookmarkStart w:id="0" w:name="_Hlk65423474"/>
      <w:bookmarkEnd w:id="0"/>
    </w:p>
    <w:p w14:paraId="3FD55E70" w14:textId="7F56892C" w:rsidR="000F609C" w:rsidRPr="00C35F60" w:rsidRDefault="000F609C" w:rsidP="007850D1">
      <w:pPr>
        <w:rPr>
          <w:rFonts w:ascii="Rockwell" w:hAnsi="Rockwell"/>
          <w:b/>
          <w:bCs/>
          <w:color w:val="0070C0"/>
          <w:sz w:val="56"/>
          <w:szCs w:val="72"/>
        </w:rPr>
      </w:pPr>
      <w:r w:rsidRPr="00C35F60">
        <w:rPr>
          <w:rFonts w:ascii="Rockwell" w:hAnsi="Rockwell"/>
          <w:b/>
          <w:bCs/>
          <w:color w:val="0070C0"/>
          <w:sz w:val="56"/>
          <w:szCs w:val="72"/>
        </w:rPr>
        <w:t>UTSAV</w:t>
      </w:r>
    </w:p>
    <w:p w14:paraId="53565BC4" w14:textId="7A45A1FF" w:rsidR="000F609C" w:rsidRPr="00C35F60" w:rsidRDefault="000F609C" w:rsidP="007850D1">
      <w:pPr>
        <w:rPr>
          <w:rFonts w:ascii="Rockwell" w:hAnsi="Rockwell"/>
          <w:b/>
          <w:bCs/>
          <w:color w:val="0070C0"/>
          <w:sz w:val="56"/>
          <w:szCs w:val="72"/>
        </w:rPr>
      </w:pPr>
      <w:r w:rsidRPr="00C35F60">
        <w:rPr>
          <w:rFonts w:ascii="Rockwell" w:hAnsi="Rockwell"/>
          <w:b/>
          <w:bCs/>
          <w:color w:val="0070C0"/>
          <w:sz w:val="56"/>
          <w:szCs w:val="72"/>
        </w:rPr>
        <w:t>SUBEDI</w:t>
      </w:r>
    </w:p>
    <w:p w14:paraId="6FAC0632" w14:textId="77777777" w:rsidR="0024519C" w:rsidRDefault="0024519C" w:rsidP="0024519C">
      <w:pPr>
        <w:ind w:left="-360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24356A1B" w14:textId="77777777" w:rsidR="0024519C" w:rsidRPr="0024519C" w:rsidRDefault="0024519C" w:rsidP="0024519C">
      <w:pPr>
        <w:ind w:left="-360"/>
        <w:rPr>
          <w:sz w:val="24"/>
          <w:szCs w:val="24"/>
        </w:rPr>
      </w:pPr>
    </w:p>
    <w:p w14:paraId="1307B806" w14:textId="5FB2DB89" w:rsidR="000F609C" w:rsidRPr="0024519C" w:rsidRDefault="0024519C" w:rsidP="0024519C">
      <w:pPr>
        <w:ind w:left="-360"/>
      </w:pPr>
      <w:r>
        <w:t xml:space="preserve">      </w:t>
      </w:r>
      <w:proofErr w:type="spellStart"/>
      <w:r w:rsidR="000F609C" w:rsidRPr="0024519C">
        <w:t>Gongabu</w:t>
      </w:r>
      <w:proofErr w:type="spellEnd"/>
      <w:r w:rsidR="000F609C" w:rsidRPr="0024519C">
        <w:t xml:space="preserve">, Kathmandu  </w:t>
      </w:r>
      <w:r w:rsidR="000F609C" w:rsidRPr="0024519C">
        <w:rPr>
          <w:noProof/>
        </w:rPr>
        <mc:AlternateContent>
          <mc:Choice Requires="wps">
            <w:drawing>
              <wp:inline distT="0" distB="0" distL="0" distR="0" wp14:anchorId="33F282BD" wp14:editId="798E49A6">
                <wp:extent cx="118872" cy="118872"/>
                <wp:effectExtent l="0" t="0" r="0" b="0"/>
                <wp:docPr id="54" name="Address icon" descr="Address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8872" cy="118872"/>
                        </a:xfrm>
                        <a:custGeom>
                          <a:avLst/>
                          <a:gdLst>
                            <a:gd name="T0" fmla="*/ 1493 w 2846"/>
                            <a:gd name="T1" fmla="*/ 23 h 2833"/>
                            <a:gd name="T2" fmla="*/ 1607 w 2846"/>
                            <a:gd name="T3" fmla="*/ 115 h 2833"/>
                            <a:gd name="T4" fmla="*/ 1757 w 2846"/>
                            <a:gd name="T5" fmla="*/ 256 h 2833"/>
                            <a:gd name="T6" fmla="*/ 1931 w 2846"/>
                            <a:gd name="T7" fmla="*/ 422 h 2833"/>
                            <a:gd name="T8" fmla="*/ 2118 w 2846"/>
                            <a:gd name="T9" fmla="*/ 603 h 2833"/>
                            <a:gd name="T10" fmla="*/ 2306 w 2846"/>
                            <a:gd name="T11" fmla="*/ 787 h 2833"/>
                            <a:gd name="T12" fmla="*/ 2482 w 2846"/>
                            <a:gd name="T13" fmla="*/ 960 h 2833"/>
                            <a:gd name="T14" fmla="*/ 2637 w 2846"/>
                            <a:gd name="T15" fmla="*/ 1113 h 2833"/>
                            <a:gd name="T16" fmla="*/ 2757 w 2846"/>
                            <a:gd name="T17" fmla="*/ 1234 h 2833"/>
                            <a:gd name="T18" fmla="*/ 2829 w 2846"/>
                            <a:gd name="T19" fmla="*/ 1310 h 2833"/>
                            <a:gd name="T20" fmla="*/ 2757 w 2846"/>
                            <a:gd name="T21" fmla="*/ 1334 h 2833"/>
                            <a:gd name="T22" fmla="*/ 2584 w 2846"/>
                            <a:gd name="T23" fmla="*/ 1340 h 2833"/>
                            <a:gd name="T24" fmla="*/ 2467 w 2846"/>
                            <a:gd name="T25" fmla="*/ 1345 h 2833"/>
                            <a:gd name="T26" fmla="*/ 2467 w 2846"/>
                            <a:gd name="T27" fmla="*/ 2566 h 2833"/>
                            <a:gd name="T28" fmla="*/ 2448 w 2846"/>
                            <a:gd name="T29" fmla="*/ 2716 h 2833"/>
                            <a:gd name="T30" fmla="*/ 2383 w 2846"/>
                            <a:gd name="T31" fmla="*/ 2796 h 2833"/>
                            <a:gd name="T32" fmla="*/ 2256 w 2846"/>
                            <a:gd name="T33" fmla="*/ 2830 h 2833"/>
                            <a:gd name="T34" fmla="*/ 2157 w 2846"/>
                            <a:gd name="T35" fmla="*/ 2833 h 2833"/>
                            <a:gd name="T36" fmla="*/ 2039 w 2846"/>
                            <a:gd name="T37" fmla="*/ 2830 h 2833"/>
                            <a:gd name="T38" fmla="*/ 1925 w 2846"/>
                            <a:gd name="T39" fmla="*/ 2822 h 2833"/>
                            <a:gd name="T40" fmla="*/ 1858 w 2846"/>
                            <a:gd name="T41" fmla="*/ 2769 h 2833"/>
                            <a:gd name="T42" fmla="*/ 1831 w 2846"/>
                            <a:gd name="T43" fmla="*/ 2639 h 2833"/>
                            <a:gd name="T44" fmla="*/ 1825 w 2846"/>
                            <a:gd name="T45" fmla="*/ 2460 h 2833"/>
                            <a:gd name="T46" fmla="*/ 1822 w 2846"/>
                            <a:gd name="T47" fmla="*/ 2273 h 2833"/>
                            <a:gd name="T48" fmla="*/ 1821 w 2846"/>
                            <a:gd name="T49" fmla="*/ 2076 h 2833"/>
                            <a:gd name="T50" fmla="*/ 1821 w 2846"/>
                            <a:gd name="T51" fmla="*/ 1908 h 2833"/>
                            <a:gd name="T52" fmla="*/ 1822 w 2846"/>
                            <a:gd name="T53" fmla="*/ 1807 h 2833"/>
                            <a:gd name="T54" fmla="*/ 1811 w 2846"/>
                            <a:gd name="T55" fmla="*/ 1707 h 2833"/>
                            <a:gd name="T56" fmla="*/ 1750 w 2846"/>
                            <a:gd name="T57" fmla="*/ 1631 h 2833"/>
                            <a:gd name="T58" fmla="*/ 1651 w 2846"/>
                            <a:gd name="T59" fmla="*/ 1592 h 2833"/>
                            <a:gd name="T60" fmla="*/ 1529 w 2846"/>
                            <a:gd name="T61" fmla="*/ 1579 h 2833"/>
                            <a:gd name="T62" fmla="*/ 1398 w 2846"/>
                            <a:gd name="T63" fmla="*/ 1577 h 2833"/>
                            <a:gd name="T64" fmla="*/ 1253 w 2846"/>
                            <a:gd name="T65" fmla="*/ 1586 h 2833"/>
                            <a:gd name="T66" fmla="*/ 1129 w 2846"/>
                            <a:gd name="T67" fmla="*/ 1617 h 2833"/>
                            <a:gd name="T68" fmla="*/ 1041 w 2846"/>
                            <a:gd name="T69" fmla="*/ 1678 h 2833"/>
                            <a:gd name="T70" fmla="*/ 1010 w 2846"/>
                            <a:gd name="T71" fmla="*/ 1778 h 2833"/>
                            <a:gd name="T72" fmla="*/ 1011 w 2846"/>
                            <a:gd name="T73" fmla="*/ 2427 h 2833"/>
                            <a:gd name="T74" fmla="*/ 1009 w 2846"/>
                            <a:gd name="T75" fmla="*/ 2697 h 2833"/>
                            <a:gd name="T76" fmla="*/ 959 w 2846"/>
                            <a:gd name="T77" fmla="*/ 2783 h 2833"/>
                            <a:gd name="T78" fmla="*/ 845 w 2846"/>
                            <a:gd name="T79" fmla="*/ 2822 h 2833"/>
                            <a:gd name="T80" fmla="*/ 562 w 2846"/>
                            <a:gd name="T81" fmla="*/ 2828 h 2833"/>
                            <a:gd name="T82" fmla="*/ 444 w 2846"/>
                            <a:gd name="T83" fmla="*/ 2793 h 2833"/>
                            <a:gd name="T84" fmla="*/ 380 w 2846"/>
                            <a:gd name="T85" fmla="*/ 2703 h 2833"/>
                            <a:gd name="T86" fmla="*/ 372 w 2846"/>
                            <a:gd name="T87" fmla="*/ 2285 h 2833"/>
                            <a:gd name="T88" fmla="*/ 370 w 2846"/>
                            <a:gd name="T89" fmla="*/ 1351 h 2833"/>
                            <a:gd name="T90" fmla="*/ 308 w 2846"/>
                            <a:gd name="T91" fmla="*/ 1352 h 2833"/>
                            <a:gd name="T92" fmla="*/ 191 w 2846"/>
                            <a:gd name="T93" fmla="*/ 1353 h 2833"/>
                            <a:gd name="T94" fmla="*/ 73 w 2846"/>
                            <a:gd name="T95" fmla="*/ 1352 h 2833"/>
                            <a:gd name="T96" fmla="*/ 4 w 2846"/>
                            <a:gd name="T97" fmla="*/ 1352 h 2833"/>
                            <a:gd name="T98" fmla="*/ 26 w 2846"/>
                            <a:gd name="T99" fmla="*/ 1319 h 2833"/>
                            <a:gd name="T100" fmla="*/ 109 w 2846"/>
                            <a:gd name="T101" fmla="*/ 1230 h 2833"/>
                            <a:gd name="T102" fmla="*/ 236 w 2846"/>
                            <a:gd name="T103" fmla="*/ 1097 h 2833"/>
                            <a:gd name="T104" fmla="*/ 394 w 2846"/>
                            <a:gd name="T105" fmla="*/ 934 h 2833"/>
                            <a:gd name="T106" fmla="*/ 574 w 2846"/>
                            <a:gd name="T107" fmla="*/ 753 h 2833"/>
                            <a:gd name="T108" fmla="*/ 762 w 2846"/>
                            <a:gd name="T109" fmla="*/ 566 h 2833"/>
                            <a:gd name="T110" fmla="*/ 946 w 2846"/>
                            <a:gd name="T111" fmla="*/ 383 h 2833"/>
                            <a:gd name="T112" fmla="*/ 1116 w 2846"/>
                            <a:gd name="T113" fmla="*/ 218 h 2833"/>
                            <a:gd name="T114" fmla="*/ 1257 w 2846"/>
                            <a:gd name="T115" fmla="*/ 81 h 2833"/>
                            <a:gd name="T116" fmla="*/ 1367 w 2846"/>
                            <a:gd name="T117" fmla="*/ 7 h 283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</a:cxnLst>
                          <a:rect l="0" t="0" r="r" b="b"/>
                          <a:pathLst>
                            <a:path w="2846" h="2833">
                              <a:moveTo>
                                <a:pt x="1418" y="0"/>
                              </a:moveTo>
                              <a:lnTo>
                                <a:pt x="1443" y="3"/>
                              </a:lnTo>
                              <a:lnTo>
                                <a:pt x="1468" y="11"/>
                              </a:lnTo>
                              <a:lnTo>
                                <a:pt x="1493" y="23"/>
                              </a:lnTo>
                              <a:lnTo>
                                <a:pt x="1520" y="39"/>
                              </a:lnTo>
                              <a:lnTo>
                                <a:pt x="1547" y="60"/>
                              </a:lnTo>
                              <a:lnTo>
                                <a:pt x="1575" y="85"/>
                              </a:lnTo>
                              <a:lnTo>
                                <a:pt x="1607" y="115"/>
                              </a:lnTo>
                              <a:lnTo>
                                <a:pt x="1642" y="147"/>
                              </a:lnTo>
                              <a:lnTo>
                                <a:pt x="1678" y="181"/>
                              </a:lnTo>
                              <a:lnTo>
                                <a:pt x="1717" y="218"/>
                              </a:lnTo>
                              <a:lnTo>
                                <a:pt x="1757" y="256"/>
                              </a:lnTo>
                              <a:lnTo>
                                <a:pt x="1799" y="295"/>
                              </a:lnTo>
                              <a:lnTo>
                                <a:pt x="1842" y="337"/>
                              </a:lnTo>
                              <a:lnTo>
                                <a:pt x="1886" y="379"/>
                              </a:lnTo>
                              <a:lnTo>
                                <a:pt x="1931" y="422"/>
                              </a:lnTo>
                              <a:lnTo>
                                <a:pt x="1977" y="467"/>
                              </a:lnTo>
                              <a:lnTo>
                                <a:pt x="2024" y="512"/>
                              </a:lnTo>
                              <a:lnTo>
                                <a:pt x="2071" y="558"/>
                              </a:lnTo>
                              <a:lnTo>
                                <a:pt x="2118" y="603"/>
                              </a:lnTo>
                              <a:lnTo>
                                <a:pt x="2165" y="649"/>
                              </a:lnTo>
                              <a:lnTo>
                                <a:pt x="2213" y="695"/>
                              </a:lnTo>
                              <a:lnTo>
                                <a:pt x="2259" y="741"/>
                              </a:lnTo>
                              <a:lnTo>
                                <a:pt x="2306" y="787"/>
                              </a:lnTo>
                              <a:lnTo>
                                <a:pt x="2351" y="831"/>
                              </a:lnTo>
                              <a:lnTo>
                                <a:pt x="2397" y="875"/>
                              </a:lnTo>
                              <a:lnTo>
                                <a:pt x="2440" y="918"/>
                              </a:lnTo>
                              <a:lnTo>
                                <a:pt x="2482" y="960"/>
                              </a:lnTo>
                              <a:lnTo>
                                <a:pt x="2524" y="1001"/>
                              </a:lnTo>
                              <a:lnTo>
                                <a:pt x="2563" y="1040"/>
                              </a:lnTo>
                              <a:lnTo>
                                <a:pt x="2601" y="1077"/>
                              </a:lnTo>
                              <a:lnTo>
                                <a:pt x="2637" y="1113"/>
                              </a:lnTo>
                              <a:lnTo>
                                <a:pt x="2671" y="1147"/>
                              </a:lnTo>
                              <a:lnTo>
                                <a:pt x="2702" y="1178"/>
                              </a:lnTo>
                              <a:lnTo>
                                <a:pt x="2731" y="1207"/>
                              </a:lnTo>
                              <a:lnTo>
                                <a:pt x="2757" y="1234"/>
                              </a:lnTo>
                              <a:lnTo>
                                <a:pt x="2780" y="1257"/>
                              </a:lnTo>
                              <a:lnTo>
                                <a:pt x="2800" y="1278"/>
                              </a:lnTo>
                              <a:lnTo>
                                <a:pt x="2816" y="1296"/>
                              </a:lnTo>
                              <a:lnTo>
                                <a:pt x="2829" y="1310"/>
                              </a:lnTo>
                              <a:lnTo>
                                <a:pt x="2839" y="1321"/>
                              </a:lnTo>
                              <a:lnTo>
                                <a:pt x="2846" y="1329"/>
                              </a:lnTo>
                              <a:lnTo>
                                <a:pt x="2801" y="1332"/>
                              </a:lnTo>
                              <a:lnTo>
                                <a:pt x="2757" y="1334"/>
                              </a:lnTo>
                              <a:lnTo>
                                <a:pt x="2711" y="1336"/>
                              </a:lnTo>
                              <a:lnTo>
                                <a:pt x="2667" y="1338"/>
                              </a:lnTo>
                              <a:lnTo>
                                <a:pt x="2625" y="1339"/>
                              </a:lnTo>
                              <a:lnTo>
                                <a:pt x="2584" y="1340"/>
                              </a:lnTo>
                              <a:lnTo>
                                <a:pt x="2548" y="1341"/>
                              </a:lnTo>
                              <a:lnTo>
                                <a:pt x="2515" y="1342"/>
                              </a:lnTo>
                              <a:lnTo>
                                <a:pt x="2488" y="1343"/>
                              </a:lnTo>
                              <a:lnTo>
                                <a:pt x="2467" y="1345"/>
                              </a:lnTo>
                              <a:lnTo>
                                <a:pt x="2467" y="1478"/>
                              </a:lnTo>
                              <a:lnTo>
                                <a:pt x="2467" y="1613"/>
                              </a:lnTo>
                              <a:lnTo>
                                <a:pt x="2467" y="2513"/>
                              </a:lnTo>
                              <a:lnTo>
                                <a:pt x="2467" y="2566"/>
                              </a:lnTo>
                              <a:lnTo>
                                <a:pt x="2465" y="2611"/>
                              </a:lnTo>
                              <a:lnTo>
                                <a:pt x="2462" y="2651"/>
                              </a:lnTo>
                              <a:lnTo>
                                <a:pt x="2456" y="2686"/>
                              </a:lnTo>
                              <a:lnTo>
                                <a:pt x="2448" y="2716"/>
                              </a:lnTo>
                              <a:lnTo>
                                <a:pt x="2437" y="2741"/>
                              </a:lnTo>
                              <a:lnTo>
                                <a:pt x="2422" y="2763"/>
                              </a:lnTo>
                              <a:lnTo>
                                <a:pt x="2405" y="2781"/>
                              </a:lnTo>
                              <a:lnTo>
                                <a:pt x="2383" y="2796"/>
                              </a:lnTo>
                              <a:lnTo>
                                <a:pt x="2358" y="2808"/>
                              </a:lnTo>
                              <a:lnTo>
                                <a:pt x="2328" y="2817"/>
                              </a:lnTo>
                              <a:lnTo>
                                <a:pt x="2295" y="2824"/>
                              </a:lnTo>
                              <a:lnTo>
                                <a:pt x="2256" y="2830"/>
                              </a:lnTo>
                              <a:lnTo>
                                <a:pt x="2238" y="2832"/>
                              </a:lnTo>
                              <a:lnTo>
                                <a:pt x="2215" y="2833"/>
                              </a:lnTo>
                              <a:lnTo>
                                <a:pt x="2188" y="2833"/>
                              </a:lnTo>
                              <a:lnTo>
                                <a:pt x="2157" y="2833"/>
                              </a:lnTo>
                              <a:lnTo>
                                <a:pt x="2126" y="2832"/>
                              </a:lnTo>
                              <a:lnTo>
                                <a:pt x="2095" y="2831"/>
                              </a:lnTo>
                              <a:lnTo>
                                <a:pt x="2066" y="2831"/>
                              </a:lnTo>
                              <a:lnTo>
                                <a:pt x="2039" y="2830"/>
                              </a:lnTo>
                              <a:lnTo>
                                <a:pt x="2018" y="2830"/>
                              </a:lnTo>
                              <a:lnTo>
                                <a:pt x="1983" y="2829"/>
                              </a:lnTo>
                              <a:lnTo>
                                <a:pt x="1951" y="2827"/>
                              </a:lnTo>
                              <a:lnTo>
                                <a:pt x="1925" y="2822"/>
                              </a:lnTo>
                              <a:lnTo>
                                <a:pt x="1903" y="2814"/>
                              </a:lnTo>
                              <a:lnTo>
                                <a:pt x="1885" y="2803"/>
                              </a:lnTo>
                              <a:lnTo>
                                <a:pt x="1870" y="2788"/>
                              </a:lnTo>
                              <a:lnTo>
                                <a:pt x="1858" y="2769"/>
                              </a:lnTo>
                              <a:lnTo>
                                <a:pt x="1848" y="2744"/>
                              </a:lnTo>
                              <a:lnTo>
                                <a:pt x="1840" y="2715"/>
                              </a:lnTo>
                              <a:lnTo>
                                <a:pt x="1835" y="2680"/>
                              </a:lnTo>
                              <a:lnTo>
                                <a:pt x="1831" y="2639"/>
                              </a:lnTo>
                              <a:lnTo>
                                <a:pt x="1828" y="2591"/>
                              </a:lnTo>
                              <a:lnTo>
                                <a:pt x="1826" y="2536"/>
                              </a:lnTo>
                              <a:lnTo>
                                <a:pt x="1825" y="2500"/>
                              </a:lnTo>
                              <a:lnTo>
                                <a:pt x="1825" y="2460"/>
                              </a:lnTo>
                              <a:lnTo>
                                <a:pt x="1824" y="2416"/>
                              </a:lnTo>
                              <a:lnTo>
                                <a:pt x="1823" y="2370"/>
                              </a:lnTo>
                              <a:lnTo>
                                <a:pt x="1823" y="2323"/>
                              </a:lnTo>
                              <a:lnTo>
                                <a:pt x="1822" y="2273"/>
                              </a:lnTo>
                              <a:lnTo>
                                <a:pt x="1822" y="2224"/>
                              </a:lnTo>
                              <a:lnTo>
                                <a:pt x="1821" y="2173"/>
                              </a:lnTo>
                              <a:lnTo>
                                <a:pt x="1821" y="2124"/>
                              </a:lnTo>
                              <a:lnTo>
                                <a:pt x="1821" y="2076"/>
                              </a:lnTo>
                              <a:lnTo>
                                <a:pt x="1821" y="2030"/>
                              </a:lnTo>
                              <a:lnTo>
                                <a:pt x="1821" y="1985"/>
                              </a:lnTo>
                              <a:lnTo>
                                <a:pt x="1821" y="1945"/>
                              </a:lnTo>
                              <a:lnTo>
                                <a:pt x="1821" y="1908"/>
                              </a:lnTo>
                              <a:lnTo>
                                <a:pt x="1821" y="1874"/>
                              </a:lnTo>
                              <a:lnTo>
                                <a:pt x="1821" y="1846"/>
                              </a:lnTo>
                              <a:lnTo>
                                <a:pt x="1821" y="1823"/>
                              </a:lnTo>
                              <a:lnTo>
                                <a:pt x="1822" y="1807"/>
                              </a:lnTo>
                              <a:lnTo>
                                <a:pt x="1822" y="1797"/>
                              </a:lnTo>
                              <a:lnTo>
                                <a:pt x="1822" y="1763"/>
                              </a:lnTo>
                              <a:lnTo>
                                <a:pt x="1818" y="1733"/>
                              </a:lnTo>
                              <a:lnTo>
                                <a:pt x="1811" y="1707"/>
                              </a:lnTo>
                              <a:lnTo>
                                <a:pt x="1800" y="1684"/>
                              </a:lnTo>
                              <a:lnTo>
                                <a:pt x="1786" y="1664"/>
                              </a:lnTo>
                              <a:lnTo>
                                <a:pt x="1769" y="1646"/>
                              </a:lnTo>
                              <a:lnTo>
                                <a:pt x="1750" y="1631"/>
                              </a:lnTo>
                              <a:lnTo>
                                <a:pt x="1728" y="1618"/>
                              </a:lnTo>
                              <a:lnTo>
                                <a:pt x="1704" y="1608"/>
                              </a:lnTo>
                              <a:lnTo>
                                <a:pt x="1678" y="1599"/>
                              </a:lnTo>
                              <a:lnTo>
                                <a:pt x="1651" y="1592"/>
                              </a:lnTo>
                              <a:lnTo>
                                <a:pt x="1622" y="1587"/>
                              </a:lnTo>
                              <a:lnTo>
                                <a:pt x="1591" y="1583"/>
                              </a:lnTo>
                              <a:lnTo>
                                <a:pt x="1561" y="1581"/>
                              </a:lnTo>
                              <a:lnTo>
                                <a:pt x="1529" y="1579"/>
                              </a:lnTo>
                              <a:lnTo>
                                <a:pt x="1496" y="1578"/>
                              </a:lnTo>
                              <a:lnTo>
                                <a:pt x="1463" y="1577"/>
                              </a:lnTo>
                              <a:lnTo>
                                <a:pt x="1431" y="1577"/>
                              </a:lnTo>
                              <a:lnTo>
                                <a:pt x="1398" y="1577"/>
                              </a:lnTo>
                              <a:lnTo>
                                <a:pt x="1361" y="1578"/>
                              </a:lnTo>
                              <a:lnTo>
                                <a:pt x="1324" y="1579"/>
                              </a:lnTo>
                              <a:lnTo>
                                <a:pt x="1289" y="1582"/>
                              </a:lnTo>
                              <a:lnTo>
                                <a:pt x="1253" y="1586"/>
                              </a:lnTo>
                              <a:lnTo>
                                <a:pt x="1220" y="1591"/>
                              </a:lnTo>
                              <a:lnTo>
                                <a:pt x="1188" y="1598"/>
                              </a:lnTo>
                              <a:lnTo>
                                <a:pt x="1157" y="1606"/>
                              </a:lnTo>
                              <a:lnTo>
                                <a:pt x="1129" y="1617"/>
                              </a:lnTo>
                              <a:lnTo>
                                <a:pt x="1103" y="1629"/>
                              </a:lnTo>
                              <a:lnTo>
                                <a:pt x="1080" y="1643"/>
                              </a:lnTo>
                              <a:lnTo>
                                <a:pt x="1058" y="1660"/>
                              </a:lnTo>
                              <a:lnTo>
                                <a:pt x="1041" y="1678"/>
                              </a:lnTo>
                              <a:lnTo>
                                <a:pt x="1028" y="1699"/>
                              </a:lnTo>
                              <a:lnTo>
                                <a:pt x="1018" y="1723"/>
                              </a:lnTo>
                              <a:lnTo>
                                <a:pt x="1012" y="1748"/>
                              </a:lnTo>
                              <a:lnTo>
                                <a:pt x="1010" y="1778"/>
                              </a:lnTo>
                              <a:lnTo>
                                <a:pt x="1012" y="1940"/>
                              </a:lnTo>
                              <a:lnTo>
                                <a:pt x="1011" y="2103"/>
                              </a:lnTo>
                              <a:lnTo>
                                <a:pt x="1010" y="2265"/>
                              </a:lnTo>
                              <a:lnTo>
                                <a:pt x="1011" y="2427"/>
                              </a:lnTo>
                              <a:lnTo>
                                <a:pt x="1015" y="2590"/>
                              </a:lnTo>
                              <a:lnTo>
                                <a:pt x="1015" y="2630"/>
                              </a:lnTo>
                              <a:lnTo>
                                <a:pt x="1013" y="2666"/>
                              </a:lnTo>
                              <a:lnTo>
                                <a:pt x="1009" y="2697"/>
                              </a:lnTo>
                              <a:lnTo>
                                <a:pt x="1001" y="2723"/>
                              </a:lnTo>
                              <a:lnTo>
                                <a:pt x="990" y="2746"/>
                              </a:lnTo>
                              <a:lnTo>
                                <a:pt x="976" y="2767"/>
                              </a:lnTo>
                              <a:lnTo>
                                <a:pt x="959" y="2783"/>
                              </a:lnTo>
                              <a:lnTo>
                                <a:pt x="936" y="2796"/>
                              </a:lnTo>
                              <a:lnTo>
                                <a:pt x="910" y="2807"/>
                              </a:lnTo>
                              <a:lnTo>
                                <a:pt x="880" y="2815"/>
                              </a:lnTo>
                              <a:lnTo>
                                <a:pt x="845" y="2822"/>
                              </a:lnTo>
                              <a:lnTo>
                                <a:pt x="804" y="2826"/>
                              </a:lnTo>
                              <a:lnTo>
                                <a:pt x="760" y="2829"/>
                              </a:lnTo>
                              <a:lnTo>
                                <a:pt x="600" y="2829"/>
                              </a:lnTo>
                              <a:lnTo>
                                <a:pt x="562" y="2828"/>
                              </a:lnTo>
                              <a:lnTo>
                                <a:pt x="528" y="2824"/>
                              </a:lnTo>
                              <a:lnTo>
                                <a:pt x="496" y="2817"/>
                              </a:lnTo>
                              <a:lnTo>
                                <a:pt x="468" y="2806"/>
                              </a:lnTo>
                              <a:lnTo>
                                <a:pt x="444" y="2793"/>
                              </a:lnTo>
                              <a:lnTo>
                                <a:pt x="423" y="2776"/>
                              </a:lnTo>
                              <a:lnTo>
                                <a:pt x="406" y="2755"/>
                              </a:lnTo>
                              <a:lnTo>
                                <a:pt x="391" y="2731"/>
                              </a:lnTo>
                              <a:lnTo>
                                <a:pt x="380" y="2703"/>
                              </a:lnTo>
                              <a:lnTo>
                                <a:pt x="373" y="2672"/>
                              </a:lnTo>
                              <a:lnTo>
                                <a:pt x="369" y="2636"/>
                              </a:lnTo>
                              <a:lnTo>
                                <a:pt x="368" y="2596"/>
                              </a:lnTo>
                              <a:lnTo>
                                <a:pt x="372" y="2285"/>
                              </a:lnTo>
                              <a:lnTo>
                                <a:pt x="372" y="1973"/>
                              </a:lnTo>
                              <a:lnTo>
                                <a:pt x="371" y="1662"/>
                              </a:lnTo>
                              <a:lnTo>
                                <a:pt x="371" y="1350"/>
                              </a:lnTo>
                              <a:lnTo>
                                <a:pt x="370" y="1351"/>
                              </a:lnTo>
                              <a:lnTo>
                                <a:pt x="362" y="1351"/>
                              </a:lnTo>
                              <a:lnTo>
                                <a:pt x="348" y="1352"/>
                              </a:lnTo>
                              <a:lnTo>
                                <a:pt x="330" y="1352"/>
                              </a:lnTo>
                              <a:lnTo>
                                <a:pt x="308" y="1352"/>
                              </a:lnTo>
                              <a:lnTo>
                                <a:pt x="281" y="1353"/>
                              </a:lnTo>
                              <a:lnTo>
                                <a:pt x="252" y="1353"/>
                              </a:lnTo>
                              <a:lnTo>
                                <a:pt x="222" y="1353"/>
                              </a:lnTo>
                              <a:lnTo>
                                <a:pt x="191" y="1353"/>
                              </a:lnTo>
                              <a:lnTo>
                                <a:pt x="159" y="1353"/>
                              </a:lnTo>
                              <a:lnTo>
                                <a:pt x="129" y="1352"/>
                              </a:lnTo>
                              <a:lnTo>
                                <a:pt x="100" y="1352"/>
                              </a:lnTo>
                              <a:lnTo>
                                <a:pt x="73" y="1352"/>
                              </a:lnTo>
                              <a:lnTo>
                                <a:pt x="48" y="1352"/>
                              </a:lnTo>
                              <a:lnTo>
                                <a:pt x="29" y="1352"/>
                              </a:lnTo>
                              <a:lnTo>
                                <a:pt x="13" y="1352"/>
                              </a:lnTo>
                              <a:lnTo>
                                <a:pt x="4" y="1352"/>
                              </a:lnTo>
                              <a:lnTo>
                                <a:pt x="0" y="1352"/>
                              </a:lnTo>
                              <a:lnTo>
                                <a:pt x="5" y="1345"/>
                              </a:lnTo>
                              <a:lnTo>
                                <a:pt x="14" y="1334"/>
                              </a:lnTo>
                              <a:lnTo>
                                <a:pt x="26" y="1319"/>
                              </a:lnTo>
                              <a:lnTo>
                                <a:pt x="42" y="1301"/>
                              </a:lnTo>
                              <a:lnTo>
                                <a:pt x="61" y="1280"/>
                              </a:lnTo>
                              <a:lnTo>
                                <a:pt x="84" y="1256"/>
                              </a:lnTo>
                              <a:lnTo>
                                <a:pt x="109" y="1230"/>
                              </a:lnTo>
                              <a:lnTo>
                                <a:pt x="137" y="1199"/>
                              </a:lnTo>
                              <a:lnTo>
                                <a:pt x="167" y="1168"/>
                              </a:lnTo>
                              <a:lnTo>
                                <a:pt x="201" y="1134"/>
                              </a:lnTo>
                              <a:lnTo>
                                <a:pt x="236" y="1097"/>
                              </a:lnTo>
                              <a:lnTo>
                                <a:pt x="272" y="1059"/>
                              </a:lnTo>
                              <a:lnTo>
                                <a:pt x="312" y="1019"/>
                              </a:lnTo>
                              <a:lnTo>
                                <a:pt x="352" y="977"/>
                              </a:lnTo>
                              <a:lnTo>
                                <a:pt x="394" y="934"/>
                              </a:lnTo>
                              <a:lnTo>
                                <a:pt x="438" y="891"/>
                              </a:lnTo>
                              <a:lnTo>
                                <a:pt x="482" y="845"/>
                              </a:lnTo>
                              <a:lnTo>
                                <a:pt x="528" y="800"/>
                              </a:lnTo>
                              <a:lnTo>
                                <a:pt x="574" y="753"/>
                              </a:lnTo>
                              <a:lnTo>
                                <a:pt x="621" y="706"/>
                              </a:lnTo>
                              <a:lnTo>
                                <a:pt x="668" y="660"/>
                              </a:lnTo>
                              <a:lnTo>
                                <a:pt x="714" y="612"/>
                              </a:lnTo>
                              <a:lnTo>
                                <a:pt x="762" y="566"/>
                              </a:lnTo>
                              <a:lnTo>
                                <a:pt x="809" y="518"/>
                              </a:lnTo>
                              <a:lnTo>
                                <a:pt x="856" y="473"/>
                              </a:lnTo>
                              <a:lnTo>
                                <a:pt x="901" y="427"/>
                              </a:lnTo>
                              <a:lnTo>
                                <a:pt x="946" y="383"/>
                              </a:lnTo>
                              <a:lnTo>
                                <a:pt x="991" y="340"/>
                              </a:lnTo>
                              <a:lnTo>
                                <a:pt x="1033" y="297"/>
                              </a:lnTo>
                              <a:lnTo>
                                <a:pt x="1076" y="257"/>
                              </a:lnTo>
                              <a:lnTo>
                                <a:pt x="1116" y="218"/>
                              </a:lnTo>
                              <a:lnTo>
                                <a:pt x="1154" y="180"/>
                              </a:lnTo>
                              <a:lnTo>
                                <a:pt x="1191" y="145"/>
                              </a:lnTo>
                              <a:lnTo>
                                <a:pt x="1225" y="112"/>
                              </a:lnTo>
                              <a:lnTo>
                                <a:pt x="1257" y="81"/>
                              </a:lnTo>
                              <a:lnTo>
                                <a:pt x="1287" y="55"/>
                              </a:lnTo>
                              <a:lnTo>
                                <a:pt x="1315" y="34"/>
                              </a:lnTo>
                              <a:lnTo>
                                <a:pt x="1342" y="18"/>
                              </a:lnTo>
                              <a:lnTo>
                                <a:pt x="1367" y="7"/>
                              </a:lnTo>
                              <a:lnTo>
                                <a:pt x="1392" y="1"/>
                              </a:lnTo>
                              <a:lnTo>
                                <a:pt x="1418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D3E028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eWJYA4AAHd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<w10:anchorlock/>
              </v:shape>
            </w:pict>
          </mc:Fallback>
        </mc:AlternateContent>
      </w:r>
    </w:p>
    <w:p w14:paraId="10338277" w14:textId="2166CFE9" w:rsidR="000F609C" w:rsidRPr="0024519C" w:rsidRDefault="0024519C" w:rsidP="0024519C">
      <w:pPr>
        <w:ind w:left="-540" w:right="-180"/>
        <w:jc w:val="center"/>
      </w:pPr>
      <w:r w:rsidRPr="0024519C">
        <w:t xml:space="preserve">              </w:t>
      </w:r>
      <w:r w:rsidR="000F609C" w:rsidRPr="0024519C">
        <w:t xml:space="preserve">+977 </w:t>
      </w:r>
      <w:r w:rsidRPr="0024519C">
        <w:t xml:space="preserve">9861197640 </w:t>
      </w:r>
      <w:r w:rsidR="000F609C" w:rsidRPr="0024519C">
        <w:rPr>
          <w:noProof/>
        </w:rPr>
        <mc:AlternateContent>
          <mc:Choice Requires="wps">
            <w:drawing>
              <wp:inline distT="0" distB="0" distL="0" distR="0" wp14:anchorId="29881ADE" wp14:editId="7CB1F48C">
                <wp:extent cx="109728" cy="109728"/>
                <wp:effectExtent l="0" t="0" r="5080" b="5080"/>
                <wp:docPr id="55" name="Telephone icon" descr="Phone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9728" cy="109728"/>
                        </a:xfrm>
                        <a:custGeom>
                          <a:avLst/>
                          <a:gdLst>
                            <a:gd name="T0" fmla="*/ 477 w 2552"/>
                            <a:gd name="T1" fmla="*/ 11 h 2616"/>
                            <a:gd name="T2" fmla="*/ 580 w 2552"/>
                            <a:gd name="T3" fmla="*/ 77 h 2616"/>
                            <a:gd name="T4" fmla="*/ 742 w 2552"/>
                            <a:gd name="T5" fmla="*/ 241 h 2616"/>
                            <a:gd name="T6" fmla="*/ 854 w 2552"/>
                            <a:gd name="T7" fmla="*/ 356 h 2616"/>
                            <a:gd name="T8" fmla="*/ 900 w 2552"/>
                            <a:gd name="T9" fmla="*/ 449 h 2616"/>
                            <a:gd name="T10" fmla="*/ 892 w 2552"/>
                            <a:gd name="T11" fmla="*/ 540 h 2616"/>
                            <a:gd name="T12" fmla="*/ 830 w 2552"/>
                            <a:gd name="T13" fmla="*/ 629 h 2616"/>
                            <a:gd name="T14" fmla="*/ 727 w 2552"/>
                            <a:gd name="T15" fmla="*/ 723 h 2616"/>
                            <a:gd name="T16" fmla="*/ 669 w 2552"/>
                            <a:gd name="T17" fmla="*/ 823 h 2616"/>
                            <a:gd name="T18" fmla="*/ 663 w 2552"/>
                            <a:gd name="T19" fmla="*/ 925 h 2616"/>
                            <a:gd name="T20" fmla="*/ 707 w 2552"/>
                            <a:gd name="T21" fmla="*/ 1027 h 2616"/>
                            <a:gd name="T22" fmla="*/ 918 w 2552"/>
                            <a:gd name="T23" fmla="*/ 1253 h 2616"/>
                            <a:gd name="T24" fmla="*/ 1402 w 2552"/>
                            <a:gd name="T25" fmla="*/ 1718 h 2616"/>
                            <a:gd name="T26" fmla="*/ 1630 w 2552"/>
                            <a:gd name="T27" fmla="*/ 1918 h 2616"/>
                            <a:gd name="T28" fmla="*/ 1727 w 2552"/>
                            <a:gd name="T29" fmla="*/ 1946 h 2616"/>
                            <a:gd name="T30" fmla="*/ 1823 w 2552"/>
                            <a:gd name="T31" fmla="*/ 1921 h 2616"/>
                            <a:gd name="T32" fmla="*/ 1914 w 2552"/>
                            <a:gd name="T33" fmla="*/ 1836 h 2616"/>
                            <a:gd name="T34" fmla="*/ 2018 w 2552"/>
                            <a:gd name="T35" fmla="*/ 1737 h 2616"/>
                            <a:gd name="T36" fmla="*/ 2121 w 2552"/>
                            <a:gd name="T37" fmla="*/ 1703 h 2616"/>
                            <a:gd name="T38" fmla="*/ 2222 w 2552"/>
                            <a:gd name="T39" fmla="*/ 1728 h 2616"/>
                            <a:gd name="T40" fmla="*/ 2320 w 2552"/>
                            <a:gd name="T41" fmla="*/ 1810 h 2616"/>
                            <a:gd name="T42" fmla="*/ 2529 w 2552"/>
                            <a:gd name="T43" fmla="*/ 2061 h 2616"/>
                            <a:gd name="T44" fmla="*/ 2552 w 2552"/>
                            <a:gd name="T45" fmla="*/ 2149 h 2616"/>
                            <a:gd name="T46" fmla="*/ 2538 w 2552"/>
                            <a:gd name="T47" fmla="*/ 2228 h 2616"/>
                            <a:gd name="T48" fmla="*/ 2506 w 2552"/>
                            <a:gd name="T49" fmla="*/ 2287 h 2616"/>
                            <a:gd name="T50" fmla="*/ 2475 w 2552"/>
                            <a:gd name="T51" fmla="*/ 2321 h 2616"/>
                            <a:gd name="T52" fmla="*/ 2458 w 2552"/>
                            <a:gd name="T53" fmla="*/ 2336 h 2616"/>
                            <a:gd name="T54" fmla="*/ 2412 w 2552"/>
                            <a:gd name="T55" fmla="*/ 2374 h 2616"/>
                            <a:gd name="T56" fmla="*/ 2347 w 2552"/>
                            <a:gd name="T57" fmla="*/ 2426 h 2616"/>
                            <a:gd name="T58" fmla="*/ 2269 w 2552"/>
                            <a:gd name="T59" fmla="*/ 2482 h 2616"/>
                            <a:gd name="T60" fmla="*/ 2187 w 2552"/>
                            <a:gd name="T61" fmla="*/ 2532 h 2616"/>
                            <a:gd name="T62" fmla="*/ 2109 w 2552"/>
                            <a:gd name="T63" fmla="*/ 2567 h 2616"/>
                            <a:gd name="T64" fmla="*/ 1964 w 2552"/>
                            <a:gd name="T65" fmla="*/ 2605 h 2616"/>
                            <a:gd name="T66" fmla="*/ 1848 w 2552"/>
                            <a:gd name="T67" fmla="*/ 2616 h 2616"/>
                            <a:gd name="T68" fmla="*/ 1752 w 2552"/>
                            <a:gd name="T69" fmla="*/ 2606 h 2616"/>
                            <a:gd name="T70" fmla="*/ 1668 w 2552"/>
                            <a:gd name="T71" fmla="*/ 2581 h 2616"/>
                            <a:gd name="T72" fmla="*/ 1589 w 2552"/>
                            <a:gd name="T73" fmla="*/ 2544 h 2616"/>
                            <a:gd name="T74" fmla="*/ 1439 w 2552"/>
                            <a:gd name="T75" fmla="*/ 2469 h 2616"/>
                            <a:gd name="T76" fmla="*/ 1167 w 2552"/>
                            <a:gd name="T77" fmla="*/ 2314 h 2616"/>
                            <a:gd name="T78" fmla="*/ 916 w 2552"/>
                            <a:gd name="T79" fmla="*/ 2146 h 2616"/>
                            <a:gd name="T80" fmla="*/ 689 w 2552"/>
                            <a:gd name="T81" fmla="*/ 1959 h 2616"/>
                            <a:gd name="T82" fmla="*/ 488 w 2552"/>
                            <a:gd name="T83" fmla="*/ 1751 h 2616"/>
                            <a:gd name="T84" fmla="*/ 314 w 2552"/>
                            <a:gd name="T85" fmla="*/ 1520 h 2616"/>
                            <a:gd name="T86" fmla="*/ 170 w 2552"/>
                            <a:gd name="T87" fmla="*/ 1261 h 2616"/>
                            <a:gd name="T88" fmla="*/ 59 w 2552"/>
                            <a:gd name="T89" fmla="*/ 972 h 2616"/>
                            <a:gd name="T90" fmla="*/ 4 w 2552"/>
                            <a:gd name="T91" fmla="*/ 734 h 2616"/>
                            <a:gd name="T92" fmla="*/ 11 w 2552"/>
                            <a:gd name="T93" fmla="*/ 543 h 2616"/>
                            <a:gd name="T94" fmla="*/ 63 w 2552"/>
                            <a:gd name="T95" fmla="*/ 365 h 2616"/>
                            <a:gd name="T96" fmla="*/ 160 w 2552"/>
                            <a:gd name="T97" fmla="*/ 197 h 2616"/>
                            <a:gd name="T98" fmla="*/ 279 w 2552"/>
                            <a:gd name="T99" fmla="*/ 61 h 2616"/>
                            <a:gd name="T100" fmla="*/ 377 w 2552"/>
                            <a:gd name="T101" fmla="*/ 6 h 26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2552" h="2616">
                              <a:moveTo>
                                <a:pt x="410" y="0"/>
                              </a:moveTo>
                              <a:lnTo>
                                <a:pt x="443" y="2"/>
                              </a:lnTo>
                              <a:lnTo>
                                <a:pt x="477" y="11"/>
                              </a:lnTo>
                              <a:lnTo>
                                <a:pt x="511" y="26"/>
                              </a:lnTo>
                              <a:lnTo>
                                <a:pt x="545" y="48"/>
                              </a:lnTo>
                              <a:lnTo>
                                <a:pt x="580" y="77"/>
                              </a:lnTo>
                              <a:lnTo>
                                <a:pt x="634" y="132"/>
                              </a:lnTo>
                              <a:lnTo>
                                <a:pt x="688" y="186"/>
                              </a:lnTo>
                              <a:lnTo>
                                <a:pt x="742" y="241"/>
                              </a:lnTo>
                              <a:lnTo>
                                <a:pt x="798" y="294"/>
                              </a:lnTo>
                              <a:lnTo>
                                <a:pt x="829" y="324"/>
                              </a:lnTo>
                              <a:lnTo>
                                <a:pt x="854" y="356"/>
                              </a:lnTo>
                              <a:lnTo>
                                <a:pt x="875" y="387"/>
                              </a:lnTo>
                              <a:lnTo>
                                <a:pt x="890" y="418"/>
                              </a:lnTo>
                              <a:lnTo>
                                <a:pt x="900" y="449"/>
                              </a:lnTo>
                              <a:lnTo>
                                <a:pt x="904" y="480"/>
                              </a:lnTo>
                              <a:lnTo>
                                <a:pt x="901" y="510"/>
                              </a:lnTo>
                              <a:lnTo>
                                <a:pt x="892" y="540"/>
                              </a:lnTo>
                              <a:lnTo>
                                <a:pt x="878" y="571"/>
                              </a:lnTo>
                              <a:lnTo>
                                <a:pt x="857" y="600"/>
                              </a:lnTo>
                              <a:lnTo>
                                <a:pt x="830" y="629"/>
                              </a:lnTo>
                              <a:lnTo>
                                <a:pt x="797" y="658"/>
                              </a:lnTo>
                              <a:lnTo>
                                <a:pt x="758" y="690"/>
                              </a:lnTo>
                              <a:lnTo>
                                <a:pt x="727" y="723"/>
                              </a:lnTo>
                              <a:lnTo>
                                <a:pt x="702" y="755"/>
                              </a:lnTo>
                              <a:lnTo>
                                <a:pt x="683" y="789"/>
                              </a:lnTo>
                              <a:lnTo>
                                <a:pt x="669" y="823"/>
                              </a:lnTo>
                              <a:lnTo>
                                <a:pt x="661" y="856"/>
                              </a:lnTo>
                              <a:lnTo>
                                <a:pt x="659" y="890"/>
                              </a:lnTo>
                              <a:lnTo>
                                <a:pt x="663" y="925"/>
                              </a:lnTo>
                              <a:lnTo>
                                <a:pt x="672" y="959"/>
                              </a:lnTo>
                              <a:lnTo>
                                <a:pt x="687" y="992"/>
                              </a:lnTo>
                              <a:lnTo>
                                <a:pt x="707" y="1027"/>
                              </a:lnTo>
                              <a:lnTo>
                                <a:pt x="731" y="1060"/>
                              </a:lnTo>
                              <a:lnTo>
                                <a:pt x="760" y="1093"/>
                              </a:lnTo>
                              <a:lnTo>
                                <a:pt x="918" y="1253"/>
                              </a:lnTo>
                              <a:lnTo>
                                <a:pt x="1077" y="1409"/>
                              </a:lnTo>
                              <a:lnTo>
                                <a:pt x="1239" y="1565"/>
                              </a:lnTo>
                              <a:lnTo>
                                <a:pt x="1402" y="1718"/>
                              </a:lnTo>
                              <a:lnTo>
                                <a:pt x="1566" y="1870"/>
                              </a:lnTo>
                              <a:lnTo>
                                <a:pt x="1598" y="1897"/>
                              </a:lnTo>
                              <a:lnTo>
                                <a:pt x="1630" y="1918"/>
                              </a:lnTo>
                              <a:lnTo>
                                <a:pt x="1662" y="1933"/>
                              </a:lnTo>
                              <a:lnTo>
                                <a:pt x="1695" y="1943"/>
                              </a:lnTo>
                              <a:lnTo>
                                <a:pt x="1727" y="1946"/>
                              </a:lnTo>
                              <a:lnTo>
                                <a:pt x="1759" y="1944"/>
                              </a:lnTo>
                              <a:lnTo>
                                <a:pt x="1792" y="1936"/>
                              </a:lnTo>
                              <a:lnTo>
                                <a:pt x="1823" y="1921"/>
                              </a:lnTo>
                              <a:lnTo>
                                <a:pt x="1854" y="1899"/>
                              </a:lnTo>
                              <a:lnTo>
                                <a:pt x="1884" y="1871"/>
                              </a:lnTo>
                              <a:lnTo>
                                <a:pt x="1914" y="1836"/>
                              </a:lnTo>
                              <a:lnTo>
                                <a:pt x="1948" y="1796"/>
                              </a:lnTo>
                              <a:lnTo>
                                <a:pt x="1982" y="1763"/>
                              </a:lnTo>
                              <a:lnTo>
                                <a:pt x="2018" y="1737"/>
                              </a:lnTo>
                              <a:lnTo>
                                <a:pt x="2052" y="1719"/>
                              </a:lnTo>
                              <a:lnTo>
                                <a:pt x="2086" y="1708"/>
                              </a:lnTo>
                              <a:lnTo>
                                <a:pt x="2121" y="1703"/>
                              </a:lnTo>
                              <a:lnTo>
                                <a:pt x="2155" y="1705"/>
                              </a:lnTo>
                              <a:lnTo>
                                <a:pt x="2189" y="1714"/>
                              </a:lnTo>
                              <a:lnTo>
                                <a:pt x="2222" y="1728"/>
                              </a:lnTo>
                              <a:lnTo>
                                <a:pt x="2256" y="1749"/>
                              </a:lnTo>
                              <a:lnTo>
                                <a:pt x="2288" y="1776"/>
                              </a:lnTo>
                              <a:lnTo>
                                <a:pt x="2320" y="1810"/>
                              </a:lnTo>
                              <a:lnTo>
                                <a:pt x="2353" y="1848"/>
                              </a:lnTo>
                              <a:lnTo>
                                <a:pt x="2509" y="2031"/>
                              </a:lnTo>
                              <a:lnTo>
                                <a:pt x="2529" y="2061"/>
                              </a:lnTo>
                              <a:lnTo>
                                <a:pt x="2542" y="2090"/>
                              </a:lnTo>
                              <a:lnTo>
                                <a:pt x="2550" y="2121"/>
                              </a:lnTo>
                              <a:lnTo>
                                <a:pt x="2552" y="2149"/>
                              </a:lnTo>
                              <a:lnTo>
                                <a:pt x="2551" y="2176"/>
                              </a:lnTo>
                              <a:lnTo>
                                <a:pt x="2546" y="2202"/>
                              </a:lnTo>
                              <a:lnTo>
                                <a:pt x="2538" y="2228"/>
                              </a:lnTo>
                              <a:lnTo>
                                <a:pt x="2528" y="2250"/>
                              </a:lnTo>
                              <a:lnTo>
                                <a:pt x="2517" y="2270"/>
                              </a:lnTo>
                              <a:lnTo>
                                <a:pt x="2506" y="2287"/>
                              </a:lnTo>
                              <a:lnTo>
                                <a:pt x="2494" y="2302"/>
                              </a:lnTo>
                              <a:lnTo>
                                <a:pt x="2484" y="2313"/>
                              </a:lnTo>
                              <a:lnTo>
                                <a:pt x="2475" y="2321"/>
                              </a:lnTo>
                              <a:lnTo>
                                <a:pt x="2473" y="2322"/>
                              </a:lnTo>
                              <a:lnTo>
                                <a:pt x="2467" y="2327"/>
                              </a:lnTo>
                              <a:lnTo>
                                <a:pt x="2458" y="2336"/>
                              </a:lnTo>
                              <a:lnTo>
                                <a:pt x="2445" y="2347"/>
                              </a:lnTo>
                              <a:lnTo>
                                <a:pt x="2430" y="2360"/>
                              </a:lnTo>
                              <a:lnTo>
                                <a:pt x="2412" y="2374"/>
                              </a:lnTo>
                              <a:lnTo>
                                <a:pt x="2392" y="2390"/>
                              </a:lnTo>
                              <a:lnTo>
                                <a:pt x="2371" y="2408"/>
                              </a:lnTo>
                              <a:lnTo>
                                <a:pt x="2347" y="2426"/>
                              </a:lnTo>
                              <a:lnTo>
                                <a:pt x="2322" y="2444"/>
                              </a:lnTo>
                              <a:lnTo>
                                <a:pt x="2296" y="2464"/>
                              </a:lnTo>
                              <a:lnTo>
                                <a:pt x="2269" y="2482"/>
                              </a:lnTo>
                              <a:lnTo>
                                <a:pt x="2243" y="2500"/>
                              </a:lnTo>
                              <a:lnTo>
                                <a:pt x="2214" y="2517"/>
                              </a:lnTo>
                              <a:lnTo>
                                <a:pt x="2187" y="2532"/>
                              </a:lnTo>
                              <a:lnTo>
                                <a:pt x="2161" y="2546"/>
                              </a:lnTo>
                              <a:lnTo>
                                <a:pt x="2135" y="2558"/>
                              </a:lnTo>
                              <a:lnTo>
                                <a:pt x="2109" y="2567"/>
                              </a:lnTo>
                              <a:lnTo>
                                <a:pt x="2058" y="2583"/>
                              </a:lnTo>
                              <a:lnTo>
                                <a:pt x="2010" y="2595"/>
                              </a:lnTo>
                              <a:lnTo>
                                <a:pt x="1964" y="2605"/>
                              </a:lnTo>
                              <a:lnTo>
                                <a:pt x="1923" y="2611"/>
                              </a:lnTo>
                              <a:lnTo>
                                <a:pt x="1884" y="2615"/>
                              </a:lnTo>
                              <a:lnTo>
                                <a:pt x="1848" y="2616"/>
                              </a:lnTo>
                              <a:lnTo>
                                <a:pt x="1814" y="2615"/>
                              </a:lnTo>
                              <a:lnTo>
                                <a:pt x="1782" y="2611"/>
                              </a:lnTo>
                              <a:lnTo>
                                <a:pt x="1752" y="2606"/>
                              </a:lnTo>
                              <a:lnTo>
                                <a:pt x="1723" y="2599"/>
                              </a:lnTo>
                              <a:lnTo>
                                <a:pt x="1695" y="2591"/>
                              </a:lnTo>
                              <a:lnTo>
                                <a:pt x="1668" y="2581"/>
                              </a:lnTo>
                              <a:lnTo>
                                <a:pt x="1641" y="2570"/>
                              </a:lnTo>
                              <a:lnTo>
                                <a:pt x="1615" y="2558"/>
                              </a:lnTo>
                              <a:lnTo>
                                <a:pt x="1589" y="2544"/>
                              </a:lnTo>
                              <a:lnTo>
                                <a:pt x="1561" y="2531"/>
                              </a:lnTo>
                              <a:lnTo>
                                <a:pt x="1534" y="2517"/>
                              </a:lnTo>
                              <a:lnTo>
                                <a:pt x="1439" y="2469"/>
                              </a:lnTo>
                              <a:lnTo>
                                <a:pt x="1347" y="2418"/>
                              </a:lnTo>
                              <a:lnTo>
                                <a:pt x="1256" y="2367"/>
                              </a:lnTo>
                              <a:lnTo>
                                <a:pt x="1167" y="2314"/>
                              </a:lnTo>
                              <a:lnTo>
                                <a:pt x="1081" y="2260"/>
                              </a:lnTo>
                              <a:lnTo>
                                <a:pt x="997" y="2203"/>
                              </a:lnTo>
                              <a:lnTo>
                                <a:pt x="916" y="2146"/>
                              </a:lnTo>
                              <a:lnTo>
                                <a:pt x="838" y="2085"/>
                              </a:lnTo>
                              <a:lnTo>
                                <a:pt x="762" y="2024"/>
                              </a:lnTo>
                              <a:lnTo>
                                <a:pt x="689" y="1959"/>
                              </a:lnTo>
                              <a:lnTo>
                                <a:pt x="619" y="1893"/>
                              </a:lnTo>
                              <a:lnTo>
                                <a:pt x="551" y="1823"/>
                              </a:lnTo>
                              <a:lnTo>
                                <a:pt x="488" y="1751"/>
                              </a:lnTo>
                              <a:lnTo>
                                <a:pt x="426" y="1677"/>
                              </a:lnTo>
                              <a:lnTo>
                                <a:pt x="369" y="1600"/>
                              </a:lnTo>
                              <a:lnTo>
                                <a:pt x="314" y="1520"/>
                              </a:lnTo>
                              <a:lnTo>
                                <a:pt x="263" y="1436"/>
                              </a:lnTo>
                              <a:lnTo>
                                <a:pt x="214" y="1351"/>
                              </a:lnTo>
                              <a:lnTo>
                                <a:pt x="170" y="1261"/>
                              </a:lnTo>
                              <a:lnTo>
                                <a:pt x="130" y="1168"/>
                              </a:lnTo>
                              <a:lnTo>
                                <a:pt x="92" y="1072"/>
                              </a:lnTo>
                              <a:lnTo>
                                <a:pt x="59" y="972"/>
                              </a:lnTo>
                              <a:lnTo>
                                <a:pt x="29" y="868"/>
                              </a:lnTo>
                              <a:lnTo>
                                <a:pt x="14" y="801"/>
                              </a:lnTo>
                              <a:lnTo>
                                <a:pt x="4" y="734"/>
                              </a:lnTo>
                              <a:lnTo>
                                <a:pt x="0" y="669"/>
                              </a:lnTo>
                              <a:lnTo>
                                <a:pt x="2" y="606"/>
                              </a:lnTo>
                              <a:lnTo>
                                <a:pt x="11" y="543"/>
                              </a:lnTo>
                              <a:lnTo>
                                <a:pt x="23" y="483"/>
                              </a:lnTo>
                              <a:lnTo>
                                <a:pt x="41" y="423"/>
                              </a:lnTo>
                              <a:lnTo>
                                <a:pt x="63" y="365"/>
                              </a:lnTo>
                              <a:lnTo>
                                <a:pt x="91" y="307"/>
                              </a:lnTo>
                              <a:lnTo>
                                <a:pt x="124" y="252"/>
                              </a:lnTo>
                              <a:lnTo>
                                <a:pt x="160" y="197"/>
                              </a:lnTo>
                              <a:lnTo>
                                <a:pt x="201" y="144"/>
                              </a:lnTo>
                              <a:lnTo>
                                <a:pt x="247" y="92"/>
                              </a:lnTo>
                              <a:lnTo>
                                <a:pt x="279" y="61"/>
                              </a:lnTo>
                              <a:lnTo>
                                <a:pt x="311" y="36"/>
                              </a:lnTo>
                              <a:lnTo>
                                <a:pt x="345" y="18"/>
                              </a:lnTo>
                              <a:lnTo>
                                <a:pt x="377" y="6"/>
                              </a:lnTo>
                              <a:lnTo>
                                <a:pt x="41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6ADED7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noa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z9xF8j9keok7srKcaLfoz3UUs7z5cMwb93v&#10;7S+IwXB/np6PG/tpOw6bP/Hny7Dbu8827OF3bej1Gvc+zpdp8x2v2uB1LLzntJ3O/14VL3i16WE1&#10;/+t5OI+rYv+XI94dwgkNFeMv9o/atJS4n8NvvoTfHJ8P7yewwygZjmtYfVhd/Mf3F/yFX+NdJjjs&#10;4/HzaU1AT+3x9R/D+VQQS/wIL/X8NvlXmoZ7/7oOqBDAYZmSI8J/4M0nKwm/pUWvVoV/W9SPd8ne&#10;/Qc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DPpnoa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<w10:anchorlock/>
              </v:shape>
            </w:pict>
          </mc:Fallback>
        </mc:AlternateContent>
      </w:r>
      <w:hyperlink r:id="rId14" w:history="1">
        <w:r w:rsidR="000F609C" w:rsidRPr="00D83FA8">
          <w:rPr>
            <w:rStyle w:val="Hyperlink"/>
            <w:u w:val="none"/>
          </w:rPr>
          <w:t>Subediutsav8@gmail.com</w:t>
        </w:r>
      </w:hyperlink>
      <w:r w:rsidR="000F609C" w:rsidRPr="0024519C">
        <w:t xml:space="preserve">  </w:t>
      </w:r>
      <w:r w:rsidR="000F609C" w:rsidRPr="0024519C">
        <w:rPr>
          <w:noProof/>
        </w:rPr>
        <mc:AlternateContent>
          <mc:Choice Requires="wps">
            <w:drawing>
              <wp:inline distT="0" distB="0" distL="0" distR="0" wp14:anchorId="37104C26" wp14:editId="07461B5C">
                <wp:extent cx="137160" cy="91440"/>
                <wp:effectExtent l="0" t="0" r="0" b="3810"/>
                <wp:docPr id="56" name="Freeform 5" descr="Email ic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EditPoints="1"/>
                      </wps:cNvSpPr>
                      <wps:spPr bwMode="auto">
                        <a:xfrm>
                          <a:off x="0" y="0"/>
                          <a:ext cx="137160" cy="91440"/>
                        </a:xfrm>
                        <a:custGeom>
                          <a:avLst/>
                          <a:gdLst>
                            <a:gd name="T0" fmla="*/ 108 w 120"/>
                            <a:gd name="T1" fmla="*/ 21 h 80"/>
                            <a:gd name="T2" fmla="*/ 108 w 120"/>
                            <a:gd name="T3" fmla="*/ 21 h 80"/>
                            <a:gd name="T4" fmla="*/ 60 w 120"/>
                            <a:gd name="T5" fmla="*/ 58 h 80"/>
                            <a:gd name="T6" fmla="*/ 12 w 120"/>
                            <a:gd name="T7" fmla="*/ 21 h 80"/>
                            <a:gd name="T8" fmla="*/ 12 w 120"/>
                            <a:gd name="T9" fmla="*/ 18 h 80"/>
                            <a:gd name="T10" fmla="*/ 16 w 120"/>
                            <a:gd name="T11" fmla="*/ 17 h 80"/>
                            <a:gd name="T12" fmla="*/ 60 w 120"/>
                            <a:gd name="T13" fmla="*/ 51 h 80"/>
                            <a:gd name="T14" fmla="*/ 104 w 120"/>
                            <a:gd name="T15" fmla="*/ 17 h 80"/>
                            <a:gd name="T16" fmla="*/ 108 w 120"/>
                            <a:gd name="T17" fmla="*/ 18 h 80"/>
                            <a:gd name="T18" fmla="*/ 108 w 120"/>
                            <a:gd name="T19" fmla="*/ 21 h 80"/>
                            <a:gd name="T20" fmla="*/ 108 w 120"/>
                            <a:gd name="T21" fmla="*/ 21 h 80"/>
                            <a:gd name="T22" fmla="*/ 114 w 120"/>
                            <a:gd name="T23" fmla="*/ 0 h 80"/>
                            <a:gd name="T24" fmla="*/ 114 w 120"/>
                            <a:gd name="T25" fmla="*/ 0 h 80"/>
                            <a:gd name="T26" fmla="*/ 6 w 120"/>
                            <a:gd name="T27" fmla="*/ 0 h 80"/>
                            <a:gd name="T28" fmla="*/ 0 w 120"/>
                            <a:gd name="T29" fmla="*/ 6 h 80"/>
                            <a:gd name="T30" fmla="*/ 0 w 120"/>
                            <a:gd name="T31" fmla="*/ 74 h 80"/>
                            <a:gd name="T32" fmla="*/ 6 w 120"/>
                            <a:gd name="T33" fmla="*/ 80 h 80"/>
                            <a:gd name="T34" fmla="*/ 114 w 120"/>
                            <a:gd name="T35" fmla="*/ 80 h 80"/>
                            <a:gd name="T36" fmla="*/ 120 w 120"/>
                            <a:gd name="T37" fmla="*/ 74 h 80"/>
                            <a:gd name="T38" fmla="*/ 120 w 120"/>
                            <a:gd name="T39" fmla="*/ 6 h 80"/>
                            <a:gd name="T40" fmla="*/ 114 w 120"/>
                            <a:gd name="T41" fmla="*/ 0 h 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</a:cxnLst>
                          <a:rect l="0" t="0" r="r" b="b"/>
                          <a:pathLst>
                            <a:path w="120" h="80">
                              <a:moveTo>
                                <a:pt x="108" y="21"/>
                              </a:moveTo>
                              <a:lnTo>
                                <a:pt x="108" y="21"/>
                              </a:lnTo>
                              <a:lnTo>
                                <a:pt x="60" y="58"/>
                              </a:lnTo>
                              <a:lnTo>
                                <a:pt x="12" y="21"/>
                              </a:lnTo>
                              <a:cubicBezTo>
                                <a:pt x="11" y="20"/>
                                <a:pt x="11" y="19"/>
                                <a:pt x="12" y="18"/>
                              </a:cubicBezTo>
                              <a:cubicBezTo>
                                <a:pt x="13" y="16"/>
                                <a:pt x="14" y="16"/>
                                <a:pt x="16" y="17"/>
                              </a:cubicBezTo>
                              <a:lnTo>
                                <a:pt x="60" y="51"/>
                              </a:lnTo>
                              <a:lnTo>
                                <a:pt x="104" y="17"/>
                              </a:lnTo>
                              <a:cubicBezTo>
                                <a:pt x="105" y="16"/>
                                <a:pt x="107" y="16"/>
                                <a:pt x="108" y="18"/>
                              </a:cubicBezTo>
                              <a:cubicBezTo>
                                <a:pt x="109" y="19"/>
                                <a:pt x="109" y="20"/>
                                <a:pt x="108" y="21"/>
                              </a:cubicBezTo>
                              <a:lnTo>
                                <a:pt x="108" y="21"/>
                              </a:lnTo>
                              <a:close/>
                              <a:moveTo>
                                <a:pt x="114" y="0"/>
                              </a:moveTo>
                              <a:lnTo>
                                <a:pt x="114" y="0"/>
                              </a:lnTo>
                              <a:lnTo>
                                <a:pt x="6" y="0"/>
                              </a:lnTo>
                              <a:cubicBezTo>
                                <a:pt x="3" y="0"/>
                                <a:pt x="0" y="3"/>
                                <a:pt x="0" y="6"/>
                              </a:cubicBezTo>
                              <a:lnTo>
                                <a:pt x="0" y="74"/>
                              </a:lnTo>
                              <a:cubicBezTo>
                                <a:pt x="0" y="77"/>
                                <a:pt x="3" y="80"/>
                                <a:pt x="6" y="80"/>
                              </a:cubicBezTo>
                              <a:lnTo>
                                <a:pt x="114" y="80"/>
                              </a:lnTo>
                              <a:cubicBezTo>
                                <a:pt x="117" y="80"/>
                                <a:pt x="120" y="77"/>
                                <a:pt x="120" y="74"/>
                              </a:cubicBezTo>
                              <a:lnTo>
                                <a:pt x="120" y="6"/>
                              </a:lnTo>
                              <a:cubicBezTo>
                                <a:pt x="120" y="3"/>
                                <a:pt x="117" y="0"/>
                                <a:pt x="11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752E07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pH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" path="m108,21r,l60,58,12,21v-1,-1,-1,-2,,-3c13,16,14,16,16,17l60,51,104,17v1,-1,3,-1,4,1c109,19,109,20,108,21r,xm114,r,l6,c3,,,3,,6l,74v,3,3,6,6,6l114,80v3,,6,-3,6,-6l120,6c120,3,117,,114,xe" fillcolor="#77448b [3204]" stroked="f" strokeweight="0">
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<o:lock v:ext="edit" aspectratio="t" verticies="t"/>
                <w10:anchorlock/>
              </v:shape>
            </w:pict>
          </mc:Fallback>
        </mc:AlternateContent>
      </w:r>
    </w:p>
    <w:p w14:paraId="74C5C07D" w14:textId="77777777" w:rsidR="0024519C" w:rsidRDefault="000F609C" w:rsidP="0024519C">
      <w:pPr>
        <w:ind w:left="-720"/>
        <w:jc w:val="right"/>
      </w:pPr>
      <w:r w:rsidRPr="0024519C">
        <w:tab/>
      </w:r>
      <w:r w:rsidR="0024519C" w:rsidRPr="0024519C">
        <w:t xml:space="preserve">    </w:t>
      </w:r>
      <w:r w:rsidR="0024519C" w:rsidRPr="0024519C">
        <w:tab/>
      </w:r>
      <w:r w:rsidR="0024519C" w:rsidRPr="0024519C">
        <w:tab/>
      </w:r>
      <w:r w:rsidR="0024519C" w:rsidRPr="0024519C">
        <w:tab/>
      </w:r>
      <w:r w:rsidR="0024519C" w:rsidRPr="0024519C">
        <w:tab/>
      </w:r>
      <w:r w:rsidR="0024519C" w:rsidRPr="0024519C">
        <w:tab/>
      </w:r>
      <w:r w:rsidR="0024519C" w:rsidRPr="0024519C">
        <w:tab/>
      </w:r>
      <w:r w:rsidR="0024519C" w:rsidRPr="0024519C">
        <w:tab/>
      </w:r>
      <w:r w:rsidR="0024519C" w:rsidRPr="0024519C">
        <w:tab/>
        <w:t xml:space="preserve">     </w:t>
      </w:r>
      <w:r w:rsidR="0024519C" w:rsidRPr="0024519C">
        <w:tab/>
      </w:r>
      <w:r w:rsidR="0024519C" w:rsidRPr="0024519C">
        <w:tab/>
      </w:r>
      <w:r w:rsidR="0024519C" w:rsidRPr="0024519C">
        <w:tab/>
      </w:r>
      <w:r w:rsidR="0024519C" w:rsidRPr="0024519C">
        <w:tab/>
        <w:t xml:space="preserve"> </w:t>
      </w:r>
    </w:p>
    <w:p w14:paraId="17CD5AAB" w14:textId="77777777" w:rsidR="0024519C" w:rsidRDefault="0024519C" w:rsidP="0024519C">
      <w:pPr>
        <w:ind w:left="-720"/>
        <w:jc w:val="right"/>
      </w:pPr>
    </w:p>
    <w:p w14:paraId="3C6FB931" w14:textId="5FF656EF" w:rsidR="000F609C" w:rsidRPr="0024519C" w:rsidRDefault="004F2832" w:rsidP="0024519C">
      <w:pPr>
        <w:ind w:left="-720"/>
        <w:jc w:val="right"/>
        <w:rPr>
          <w:b/>
        </w:rPr>
      </w:pPr>
      <w:hyperlink r:id="rId15" w:history="1">
        <w:r w:rsidR="000F609C" w:rsidRPr="00B75340">
          <w:rPr>
            <w:rStyle w:val="Hyperlink"/>
            <w:b/>
            <w:u w:val="none"/>
          </w:rPr>
          <w:t>Utsav Subedi</w:t>
        </w:r>
        <w:r w:rsidR="000F609C" w:rsidRPr="0024519C">
          <w:rPr>
            <w:rStyle w:val="Hyperlink"/>
            <w:b/>
          </w:rPr>
          <w:t xml:space="preserve"> </w:t>
        </w:r>
      </w:hyperlink>
      <w:r w:rsidR="000F609C" w:rsidRPr="0024519C">
        <w:rPr>
          <w:b/>
        </w:rPr>
        <w:t xml:space="preserve"> </w:t>
      </w:r>
      <w:r w:rsidR="000F609C" w:rsidRPr="0024519C">
        <w:rPr>
          <w:b/>
          <w:noProof/>
        </w:rPr>
        <mc:AlternateContent>
          <mc:Choice Requires="wps">
            <w:drawing>
              <wp:inline distT="0" distB="0" distL="0" distR="0" wp14:anchorId="3E978622" wp14:editId="317F55C0">
                <wp:extent cx="109728" cy="109728"/>
                <wp:effectExtent l="0" t="0" r="5080" b="5080"/>
                <wp:docPr id="57" name="LinkedIn icon" descr="LinkedIn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9728" cy="109728"/>
                        </a:xfrm>
                        <a:custGeom>
                          <a:avLst/>
                          <a:gdLst>
                            <a:gd name="T0" fmla="*/ 390 w 2616"/>
                            <a:gd name="T1" fmla="*/ 985 h 2610"/>
                            <a:gd name="T2" fmla="*/ 387 w 2616"/>
                            <a:gd name="T3" fmla="*/ 2196 h 2610"/>
                            <a:gd name="T4" fmla="*/ 402 w 2616"/>
                            <a:gd name="T5" fmla="*/ 2225 h 2610"/>
                            <a:gd name="T6" fmla="*/ 769 w 2616"/>
                            <a:gd name="T7" fmla="*/ 2223 h 2610"/>
                            <a:gd name="T8" fmla="*/ 775 w 2616"/>
                            <a:gd name="T9" fmla="*/ 1006 h 2610"/>
                            <a:gd name="T10" fmla="*/ 761 w 2616"/>
                            <a:gd name="T11" fmla="*/ 978 h 2610"/>
                            <a:gd name="T12" fmla="*/ 1720 w 2616"/>
                            <a:gd name="T13" fmla="*/ 949 h 2610"/>
                            <a:gd name="T14" fmla="*/ 1558 w 2616"/>
                            <a:gd name="T15" fmla="*/ 994 h 2610"/>
                            <a:gd name="T16" fmla="*/ 1431 w 2616"/>
                            <a:gd name="T17" fmla="*/ 1097 h 2610"/>
                            <a:gd name="T18" fmla="*/ 1392 w 2616"/>
                            <a:gd name="T19" fmla="*/ 1142 h 2610"/>
                            <a:gd name="T20" fmla="*/ 1390 w 2616"/>
                            <a:gd name="T21" fmla="*/ 985 h 2610"/>
                            <a:gd name="T22" fmla="*/ 1048 w 2616"/>
                            <a:gd name="T23" fmla="*/ 978 h 2610"/>
                            <a:gd name="T24" fmla="*/ 1019 w 2616"/>
                            <a:gd name="T25" fmla="*/ 993 h 2610"/>
                            <a:gd name="T26" fmla="*/ 1020 w 2616"/>
                            <a:gd name="T27" fmla="*/ 2219 h 2610"/>
                            <a:gd name="T28" fmla="*/ 1377 w 2616"/>
                            <a:gd name="T29" fmla="*/ 2225 h 2610"/>
                            <a:gd name="T30" fmla="*/ 1406 w 2616"/>
                            <a:gd name="T31" fmla="*/ 2210 h 2610"/>
                            <a:gd name="T32" fmla="*/ 1409 w 2616"/>
                            <a:gd name="T33" fmla="*/ 1533 h 2610"/>
                            <a:gd name="T34" fmla="*/ 1447 w 2616"/>
                            <a:gd name="T35" fmla="*/ 1387 h 2610"/>
                            <a:gd name="T36" fmla="*/ 1525 w 2616"/>
                            <a:gd name="T37" fmla="*/ 1311 h 2610"/>
                            <a:gd name="T38" fmla="*/ 1647 w 2616"/>
                            <a:gd name="T39" fmla="*/ 1290 h 2610"/>
                            <a:gd name="T40" fmla="*/ 1758 w 2616"/>
                            <a:gd name="T41" fmla="*/ 1322 h 2610"/>
                            <a:gd name="T42" fmla="*/ 1821 w 2616"/>
                            <a:gd name="T43" fmla="*/ 1418 h 2610"/>
                            <a:gd name="T44" fmla="*/ 1839 w 2616"/>
                            <a:gd name="T45" fmla="*/ 1578 h 2610"/>
                            <a:gd name="T46" fmla="*/ 1842 w 2616"/>
                            <a:gd name="T47" fmla="*/ 2215 h 2610"/>
                            <a:gd name="T48" fmla="*/ 2207 w 2616"/>
                            <a:gd name="T49" fmla="*/ 2225 h 2610"/>
                            <a:gd name="T50" fmla="*/ 2228 w 2616"/>
                            <a:gd name="T51" fmla="*/ 2203 h 2610"/>
                            <a:gd name="T52" fmla="*/ 2216 w 2616"/>
                            <a:gd name="T53" fmla="*/ 1331 h 2610"/>
                            <a:gd name="T54" fmla="*/ 2148 w 2616"/>
                            <a:gd name="T55" fmla="*/ 1128 h 2610"/>
                            <a:gd name="T56" fmla="*/ 2035 w 2616"/>
                            <a:gd name="T57" fmla="*/ 1011 h 2610"/>
                            <a:gd name="T58" fmla="*/ 1850 w 2616"/>
                            <a:gd name="T59" fmla="*/ 951 h 2610"/>
                            <a:gd name="T60" fmla="*/ 511 w 2616"/>
                            <a:gd name="T61" fmla="*/ 370 h 2610"/>
                            <a:gd name="T62" fmla="*/ 401 w 2616"/>
                            <a:gd name="T63" fmla="*/ 450 h 2610"/>
                            <a:gd name="T64" fmla="*/ 357 w 2616"/>
                            <a:gd name="T65" fmla="*/ 582 h 2610"/>
                            <a:gd name="T66" fmla="*/ 399 w 2616"/>
                            <a:gd name="T67" fmla="*/ 715 h 2610"/>
                            <a:gd name="T68" fmla="*/ 508 w 2616"/>
                            <a:gd name="T69" fmla="*/ 797 h 2610"/>
                            <a:gd name="T70" fmla="*/ 651 w 2616"/>
                            <a:gd name="T71" fmla="*/ 797 h 2610"/>
                            <a:gd name="T72" fmla="*/ 763 w 2616"/>
                            <a:gd name="T73" fmla="*/ 717 h 2610"/>
                            <a:gd name="T74" fmla="*/ 806 w 2616"/>
                            <a:gd name="T75" fmla="*/ 583 h 2610"/>
                            <a:gd name="T76" fmla="*/ 763 w 2616"/>
                            <a:gd name="T77" fmla="*/ 452 h 2610"/>
                            <a:gd name="T78" fmla="*/ 653 w 2616"/>
                            <a:gd name="T79" fmla="*/ 370 h 2610"/>
                            <a:gd name="T80" fmla="*/ 2451 w 2616"/>
                            <a:gd name="T81" fmla="*/ 0 h 2610"/>
                            <a:gd name="T82" fmla="*/ 2527 w 2616"/>
                            <a:gd name="T83" fmla="*/ 30 h 2610"/>
                            <a:gd name="T84" fmla="*/ 2605 w 2616"/>
                            <a:gd name="T85" fmla="*/ 128 h 2610"/>
                            <a:gd name="T86" fmla="*/ 2616 w 2616"/>
                            <a:gd name="T87" fmla="*/ 2425 h 2610"/>
                            <a:gd name="T88" fmla="*/ 2568 w 2616"/>
                            <a:gd name="T89" fmla="*/ 2545 h 2610"/>
                            <a:gd name="T90" fmla="*/ 2458 w 2616"/>
                            <a:gd name="T91" fmla="*/ 2607 h 2610"/>
                            <a:gd name="T92" fmla="*/ 132 w 2616"/>
                            <a:gd name="T93" fmla="*/ 2602 h 2610"/>
                            <a:gd name="T94" fmla="*/ 41 w 2616"/>
                            <a:gd name="T95" fmla="*/ 2540 h 2610"/>
                            <a:gd name="T96" fmla="*/ 0 w 2616"/>
                            <a:gd name="T97" fmla="*/ 2452 h 2610"/>
                            <a:gd name="T98" fmla="*/ 30 w 2616"/>
                            <a:gd name="T99" fmla="*/ 85 h 2610"/>
                            <a:gd name="T100" fmla="*/ 111 w 2616"/>
                            <a:gd name="T101" fmla="*/ 17 h 261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2616" h="2610">
                              <a:moveTo>
                                <a:pt x="419" y="978"/>
                              </a:moveTo>
                              <a:lnTo>
                                <a:pt x="404" y="978"/>
                              </a:lnTo>
                              <a:lnTo>
                                <a:pt x="394" y="981"/>
                              </a:lnTo>
                              <a:lnTo>
                                <a:pt x="390" y="985"/>
                              </a:lnTo>
                              <a:lnTo>
                                <a:pt x="388" y="995"/>
                              </a:lnTo>
                              <a:lnTo>
                                <a:pt x="387" y="1010"/>
                              </a:lnTo>
                              <a:lnTo>
                                <a:pt x="387" y="1600"/>
                              </a:lnTo>
                              <a:lnTo>
                                <a:pt x="387" y="2196"/>
                              </a:lnTo>
                              <a:lnTo>
                                <a:pt x="388" y="2210"/>
                              </a:lnTo>
                              <a:lnTo>
                                <a:pt x="389" y="2219"/>
                              </a:lnTo>
                              <a:lnTo>
                                <a:pt x="394" y="2223"/>
                              </a:lnTo>
                              <a:lnTo>
                                <a:pt x="402" y="2225"/>
                              </a:lnTo>
                              <a:lnTo>
                                <a:pt x="415" y="2225"/>
                              </a:lnTo>
                              <a:lnTo>
                                <a:pt x="749" y="2225"/>
                              </a:lnTo>
                              <a:lnTo>
                                <a:pt x="761" y="2225"/>
                              </a:lnTo>
                              <a:lnTo>
                                <a:pt x="769" y="2223"/>
                              </a:lnTo>
                              <a:lnTo>
                                <a:pt x="773" y="2219"/>
                              </a:lnTo>
                              <a:lnTo>
                                <a:pt x="775" y="2211"/>
                              </a:lnTo>
                              <a:lnTo>
                                <a:pt x="775" y="2197"/>
                              </a:lnTo>
                              <a:lnTo>
                                <a:pt x="775" y="1006"/>
                              </a:lnTo>
                              <a:lnTo>
                                <a:pt x="775" y="993"/>
                              </a:lnTo>
                              <a:lnTo>
                                <a:pt x="773" y="985"/>
                              </a:lnTo>
                              <a:lnTo>
                                <a:pt x="769" y="979"/>
                              </a:lnTo>
                              <a:lnTo>
                                <a:pt x="761" y="978"/>
                              </a:lnTo>
                              <a:lnTo>
                                <a:pt x="747" y="978"/>
                              </a:lnTo>
                              <a:lnTo>
                                <a:pt x="419" y="978"/>
                              </a:lnTo>
                              <a:close/>
                              <a:moveTo>
                                <a:pt x="1785" y="947"/>
                              </a:moveTo>
                              <a:lnTo>
                                <a:pt x="1720" y="949"/>
                              </a:lnTo>
                              <a:lnTo>
                                <a:pt x="1677" y="955"/>
                              </a:lnTo>
                              <a:lnTo>
                                <a:pt x="1635" y="964"/>
                              </a:lnTo>
                              <a:lnTo>
                                <a:pt x="1595" y="977"/>
                              </a:lnTo>
                              <a:lnTo>
                                <a:pt x="1558" y="994"/>
                              </a:lnTo>
                              <a:lnTo>
                                <a:pt x="1523" y="1013"/>
                              </a:lnTo>
                              <a:lnTo>
                                <a:pt x="1490" y="1037"/>
                              </a:lnTo>
                              <a:lnTo>
                                <a:pt x="1459" y="1065"/>
                              </a:lnTo>
                              <a:lnTo>
                                <a:pt x="1431" y="1097"/>
                              </a:lnTo>
                              <a:lnTo>
                                <a:pt x="1405" y="1133"/>
                              </a:lnTo>
                              <a:lnTo>
                                <a:pt x="1401" y="1138"/>
                              </a:lnTo>
                              <a:lnTo>
                                <a:pt x="1396" y="1144"/>
                              </a:lnTo>
                              <a:lnTo>
                                <a:pt x="1392" y="1142"/>
                              </a:lnTo>
                              <a:lnTo>
                                <a:pt x="1392" y="1122"/>
                              </a:lnTo>
                              <a:lnTo>
                                <a:pt x="1391" y="1004"/>
                              </a:lnTo>
                              <a:lnTo>
                                <a:pt x="1391" y="992"/>
                              </a:lnTo>
                              <a:lnTo>
                                <a:pt x="1390" y="985"/>
                              </a:lnTo>
                              <a:lnTo>
                                <a:pt x="1386" y="981"/>
                              </a:lnTo>
                              <a:lnTo>
                                <a:pt x="1378" y="978"/>
                              </a:lnTo>
                              <a:lnTo>
                                <a:pt x="1365" y="978"/>
                              </a:lnTo>
                              <a:lnTo>
                                <a:pt x="1048" y="978"/>
                              </a:lnTo>
                              <a:lnTo>
                                <a:pt x="1033" y="978"/>
                              </a:lnTo>
                              <a:lnTo>
                                <a:pt x="1025" y="979"/>
                              </a:lnTo>
                              <a:lnTo>
                                <a:pt x="1020" y="985"/>
                              </a:lnTo>
                              <a:lnTo>
                                <a:pt x="1019" y="993"/>
                              </a:lnTo>
                              <a:lnTo>
                                <a:pt x="1019" y="1007"/>
                              </a:lnTo>
                              <a:lnTo>
                                <a:pt x="1019" y="2195"/>
                              </a:lnTo>
                              <a:lnTo>
                                <a:pt x="1019" y="2210"/>
                              </a:lnTo>
                              <a:lnTo>
                                <a:pt x="1020" y="2219"/>
                              </a:lnTo>
                              <a:lnTo>
                                <a:pt x="1025" y="2223"/>
                              </a:lnTo>
                              <a:lnTo>
                                <a:pt x="1033" y="2225"/>
                              </a:lnTo>
                              <a:lnTo>
                                <a:pt x="1048" y="2225"/>
                              </a:lnTo>
                              <a:lnTo>
                                <a:pt x="1377" y="2225"/>
                              </a:lnTo>
                              <a:lnTo>
                                <a:pt x="1391" y="2225"/>
                              </a:lnTo>
                              <a:lnTo>
                                <a:pt x="1400" y="2223"/>
                              </a:lnTo>
                              <a:lnTo>
                                <a:pt x="1404" y="2219"/>
                              </a:lnTo>
                              <a:lnTo>
                                <a:pt x="1406" y="2210"/>
                              </a:lnTo>
                              <a:lnTo>
                                <a:pt x="1406" y="2195"/>
                              </a:lnTo>
                              <a:lnTo>
                                <a:pt x="1406" y="1626"/>
                              </a:lnTo>
                              <a:lnTo>
                                <a:pt x="1407" y="1580"/>
                              </a:lnTo>
                              <a:lnTo>
                                <a:pt x="1409" y="1533"/>
                              </a:lnTo>
                              <a:lnTo>
                                <a:pt x="1415" y="1487"/>
                              </a:lnTo>
                              <a:lnTo>
                                <a:pt x="1425" y="1442"/>
                              </a:lnTo>
                              <a:lnTo>
                                <a:pt x="1435" y="1413"/>
                              </a:lnTo>
                              <a:lnTo>
                                <a:pt x="1447" y="1387"/>
                              </a:lnTo>
                              <a:lnTo>
                                <a:pt x="1462" y="1363"/>
                              </a:lnTo>
                              <a:lnTo>
                                <a:pt x="1480" y="1343"/>
                              </a:lnTo>
                              <a:lnTo>
                                <a:pt x="1501" y="1326"/>
                              </a:lnTo>
                              <a:lnTo>
                                <a:pt x="1525" y="1311"/>
                              </a:lnTo>
                              <a:lnTo>
                                <a:pt x="1552" y="1301"/>
                              </a:lnTo>
                              <a:lnTo>
                                <a:pt x="1581" y="1294"/>
                              </a:lnTo>
                              <a:lnTo>
                                <a:pt x="1614" y="1290"/>
                              </a:lnTo>
                              <a:lnTo>
                                <a:pt x="1647" y="1290"/>
                              </a:lnTo>
                              <a:lnTo>
                                <a:pt x="1679" y="1292"/>
                              </a:lnTo>
                              <a:lnTo>
                                <a:pt x="1708" y="1297"/>
                              </a:lnTo>
                              <a:lnTo>
                                <a:pt x="1735" y="1307"/>
                              </a:lnTo>
                              <a:lnTo>
                                <a:pt x="1758" y="1322"/>
                              </a:lnTo>
                              <a:lnTo>
                                <a:pt x="1778" y="1341"/>
                              </a:lnTo>
                              <a:lnTo>
                                <a:pt x="1795" y="1363"/>
                              </a:lnTo>
                              <a:lnTo>
                                <a:pt x="1809" y="1390"/>
                              </a:lnTo>
                              <a:lnTo>
                                <a:pt x="1821" y="1418"/>
                              </a:lnTo>
                              <a:lnTo>
                                <a:pt x="1828" y="1448"/>
                              </a:lnTo>
                              <a:lnTo>
                                <a:pt x="1833" y="1491"/>
                              </a:lnTo>
                              <a:lnTo>
                                <a:pt x="1838" y="1534"/>
                              </a:lnTo>
                              <a:lnTo>
                                <a:pt x="1839" y="1578"/>
                              </a:lnTo>
                              <a:lnTo>
                                <a:pt x="1840" y="1889"/>
                              </a:lnTo>
                              <a:lnTo>
                                <a:pt x="1840" y="2198"/>
                              </a:lnTo>
                              <a:lnTo>
                                <a:pt x="1840" y="2208"/>
                              </a:lnTo>
                              <a:lnTo>
                                <a:pt x="1842" y="2215"/>
                              </a:lnTo>
                              <a:lnTo>
                                <a:pt x="1845" y="2221"/>
                              </a:lnTo>
                              <a:lnTo>
                                <a:pt x="1852" y="2224"/>
                              </a:lnTo>
                              <a:lnTo>
                                <a:pt x="1862" y="2225"/>
                              </a:lnTo>
                              <a:lnTo>
                                <a:pt x="2207" y="2225"/>
                              </a:lnTo>
                              <a:lnTo>
                                <a:pt x="2217" y="2224"/>
                              </a:lnTo>
                              <a:lnTo>
                                <a:pt x="2224" y="2220"/>
                              </a:lnTo>
                              <a:lnTo>
                                <a:pt x="2227" y="2213"/>
                              </a:lnTo>
                              <a:lnTo>
                                <a:pt x="2228" y="2203"/>
                              </a:lnTo>
                              <a:lnTo>
                                <a:pt x="2227" y="1829"/>
                              </a:lnTo>
                              <a:lnTo>
                                <a:pt x="2226" y="1455"/>
                              </a:lnTo>
                              <a:lnTo>
                                <a:pt x="2223" y="1392"/>
                              </a:lnTo>
                              <a:lnTo>
                                <a:pt x="2216" y="1331"/>
                              </a:lnTo>
                              <a:lnTo>
                                <a:pt x="2203" y="1269"/>
                              </a:lnTo>
                              <a:lnTo>
                                <a:pt x="2186" y="1209"/>
                              </a:lnTo>
                              <a:lnTo>
                                <a:pt x="2169" y="1166"/>
                              </a:lnTo>
                              <a:lnTo>
                                <a:pt x="2148" y="1128"/>
                              </a:lnTo>
                              <a:lnTo>
                                <a:pt x="2125" y="1094"/>
                              </a:lnTo>
                              <a:lnTo>
                                <a:pt x="2099" y="1062"/>
                              </a:lnTo>
                              <a:lnTo>
                                <a:pt x="2069" y="1035"/>
                              </a:lnTo>
                              <a:lnTo>
                                <a:pt x="2035" y="1011"/>
                              </a:lnTo>
                              <a:lnTo>
                                <a:pt x="1998" y="992"/>
                              </a:lnTo>
                              <a:lnTo>
                                <a:pt x="1958" y="975"/>
                              </a:lnTo>
                              <a:lnTo>
                                <a:pt x="1914" y="963"/>
                              </a:lnTo>
                              <a:lnTo>
                                <a:pt x="1850" y="951"/>
                              </a:lnTo>
                              <a:lnTo>
                                <a:pt x="1785" y="947"/>
                              </a:lnTo>
                              <a:close/>
                              <a:moveTo>
                                <a:pt x="582" y="359"/>
                              </a:moveTo>
                              <a:lnTo>
                                <a:pt x="546" y="362"/>
                              </a:lnTo>
                              <a:lnTo>
                                <a:pt x="511" y="370"/>
                              </a:lnTo>
                              <a:lnTo>
                                <a:pt x="478" y="383"/>
                              </a:lnTo>
                              <a:lnTo>
                                <a:pt x="449" y="401"/>
                              </a:lnTo>
                              <a:lnTo>
                                <a:pt x="423" y="423"/>
                              </a:lnTo>
                              <a:lnTo>
                                <a:pt x="401" y="450"/>
                              </a:lnTo>
                              <a:lnTo>
                                <a:pt x="383" y="479"/>
                              </a:lnTo>
                              <a:lnTo>
                                <a:pt x="368" y="511"/>
                              </a:lnTo>
                              <a:lnTo>
                                <a:pt x="360" y="546"/>
                              </a:lnTo>
                              <a:lnTo>
                                <a:pt x="357" y="582"/>
                              </a:lnTo>
                              <a:lnTo>
                                <a:pt x="359" y="618"/>
                              </a:lnTo>
                              <a:lnTo>
                                <a:pt x="367" y="654"/>
                              </a:lnTo>
                              <a:lnTo>
                                <a:pt x="382" y="686"/>
                              </a:lnTo>
                              <a:lnTo>
                                <a:pt x="399" y="715"/>
                              </a:lnTo>
                              <a:lnTo>
                                <a:pt x="421" y="741"/>
                              </a:lnTo>
                              <a:lnTo>
                                <a:pt x="447" y="765"/>
                              </a:lnTo>
                              <a:lnTo>
                                <a:pt x="476" y="783"/>
                              </a:lnTo>
                              <a:lnTo>
                                <a:pt x="508" y="797"/>
                              </a:lnTo>
                              <a:lnTo>
                                <a:pt x="542" y="805"/>
                              </a:lnTo>
                              <a:lnTo>
                                <a:pt x="578" y="808"/>
                              </a:lnTo>
                              <a:lnTo>
                                <a:pt x="616" y="805"/>
                              </a:lnTo>
                              <a:lnTo>
                                <a:pt x="651" y="797"/>
                              </a:lnTo>
                              <a:lnTo>
                                <a:pt x="683" y="784"/>
                              </a:lnTo>
                              <a:lnTo>
                                <a:pt x="714" y="766"/>
                              </a:lnTo>
                              <a:lnTo>
                                <a:pt x="740" y="742"/>
                              </a:lnTo>
                              <a:lnTo>
                                <a:pt x="763" y="717"/>
                              </a:lnTo>
                              <a:lnTo>
                                <a:pt x="781" y="687"/>
                              </a:lnTo>
                              <a:lnTo>
                                <a:pt x="795" y="655"/>
                              </a:lnTo>
                              <a:lnTo>
                                <a:pt x="803" y="620"/>
                              </a:lnTo>
                              <a:lnTo>
                                <a:pt x="806" y="583"/>
                              </a:lnTo>
                              <a:lnTo>
                                <a:pt x="803" y="548"/>
                              </a:lnTo>
                              <a:lnTo>
                                <a:pt x="795" y="513"/>
                              </a:lnTo>
                              <a:lnTo>
                                <a:pt x="781" y="481"/>
                              </a:lnTo>
                              <a:lnTo>
                                <a:pt x="763" y="452"/>
                              </a:lnTo>
                              <a:lnTo>
                                <a:pt x="741" y="426"/>
                              </a:lnTo>
                              <a:lnTo>
                                <a:pt x="715" y="402"/>
                              </a:lnTo>
                              <a:lnTo>
                                <a:pt x="685" y="384"/>
                              </a:lnTo>
                              <a:lnTo>
                                <a:pt x="653" y="370"/>
                              </a:lnTo>
                              <a:lnTo>
                                <a:pt x="619" y="362"/>
                              </a:lnTo>
                              <a:lnTo>
                                <a:pt x="582" y="359"/>
                              </a:lnTo>
                              <a:close/>
                              <a:moveTo>
                                <a:pt x="163" y="0"/>
                              </a:moveTo>
                              <a:lnTo>
                                <a:pt x="2451" y="0"/>
                              </a:lnTo>
                              <a:lnTo>
                                <a:pt x="2457" y="2"/>
                              </a:lnTo>
                              <a:lnTo>
                                <a:pt x="2463" y="4"/>
                              </a:lnTo>
                              <a:lnTo>
                                <a:pt x="2498" y="15"/>
                              </a:lnTo>
                              <a:lnTo>
                                <a:pt x="2527" y="30"/>
                              </a:lnTo>
                              <a:lnTo>
                                <a:pt x="2553" y="49"/>
                              </a:lnTo>
                              <a:lnTo>
                                <a:pt x="2575" y="72"/>
                              </a:lnTo>
                              <a:lnTo>
                                <a:pt x="2592" y="99"/>
                              </a:lnTo>
                              <a:lnTo>
                                <a:pt x="2605" y="128"/>
                              </a:lnTo>
                              <a:lnTo>
                                <a:pt x="2613" y="160"/>
                              </a:lnTo>
                              <a:lnTo>
                                <a:pt x="2616" y="195"/>
                              </a:lnTo>
                              <a:lnTo>
                                <a:pt x="2616" y="2414"/>
                              </a:lnTo>
                              <a:lnTo>
                                <a:pt x="2616" y="2425"/>
                              </a:lnTo>
                              <a:lnTo>
                                <a:pt x="2612" y="2458"/>
                              </a:lnTo>
                              <a:lnTo>
                                <a:pt x="2602" y="2490"/>
                              </a:lnTo>
                              <a:lnTo>
                                <a:pt x="2587" y="2518"/>
                              </a:lnTo>
                              <a:lnTo>
                                <a:pt x="2568" y="2545"/>
                              </a:lnTo>
                              <a:lnTo>
                                <a:pt x="2546" y="2567"/>
                              </a:lnTo>
                              <a:lnTo>
                                <a:pt x="2520" y="2585"/>
                              </a:lnTo>
                              <a:lnTo>
                                <a:pt x="2491" y="2599"/>
                              </a:lnTo>
                              <a:lnTo>
                                <a:pt x="2458" y="2607"/>
                              </a:lnTo>
                              <a:lnTo>
                                <a:pt x="2425" y="2610"/>
                              </a:lnTo>
                              <a:lnTo>
                                <a:pt x="189" y="2610"/>
                              </a:lnTo>
                              <a:lnTo>
                                <a:pt x="160" y="2608"/>
                              </a:lnTo>
                              <a:lnTo>
                                <a:pt x="132" y="2602"/>
                              </a:lnTo>
                              <a:lnTo>
                                <a:pt x="106" y="2591"/>
                              </a:lnTo>
                              <a:lnTo>
                                <a:pt x="82" y="2577"/>
                              </a:lnTo>
                              <a:lnTo>
                                <a:pt x="59" y="2558"/>
                              </a:lnTo>
                              <a:lnTo>
                                <a:pt x="41" y="2540"/>
                              </a:lnTo>
                              <a:lnTo>
                                <a:pt x="27" y="2519"/>
                              </a:lnTo>
                              <a:lnTo>
                                <a:pt x="15" y="2498"/>
                              </a:lnTo>
                              <a:lnTo>
                                <a:pt x="7" y="2475"/>
                              </a:lnTo>
                              <a:lnTo>
                                <a:pt x="0" y="2452"/>
                              </a:lnTo>
                              <a:lnTo>
                                <a:pt x="0" y="158"/>
                              </a:lnTo>
                              <a:lnTo>
                                <a:pt x="7" y="133"/>
                              </a:lnTo>
                              <a:lnTo>
                                <a:pt x="17" y="109"/>
                              </a:lnTo>
                              <a:lnTo>
                                <a:pt x="30" y="85"/>
                              </a:lnTo>
                              <a:lnTo>
                                <a:pt x="47" y="64"/>
                              </a:lnTo>
                              <a:lnTo>
                                <a:pt x="67" y="45"/>
                              </a:lnTo>
                              <a:lnTo>
                                <a:pt x="88" y="29"/>
                              </a:lnTo>
                              <a:lnTo>
                                <a:pt x="111" y="17"/>
                              </a:lnTo>
                              <a:lnTo>
                                <a:pt x="136" y="7"/>
                              </a:lnTo>
                              <a:lnTo>
                                <a:pt x="16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3F62F7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77448b [3204]" stroked="f" strokeweight="0">
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<o:lock v:ext="edit" verticies="t"/>
                <w10:anchorlock/>
              </v:shape>
            </w:pict>
          </mc:Fallback>
        </mc:AlternateContent>
      </w:r>
    </w:p>
    <w:p w14:paraId="66259DB9" w14:textId="71C9263B" w:rsidR="000F609C" w:rsidRPr="0024519C" w:rsidRDefault="000F609C" w:rsidP="0024519C">
      <w:pPr>
        <w:jc w:val="right"/>
        <w:rPr>
          <w:b/>
        </w:rPr>
      </w:pPr>
      <w:r w:rsidRPr="0024519C">
        <w:rPr>
          <w:b/>
        </w:rPr>
        <w:tab/>
      </w:r>
      <w:hyperlink r:id="rId16" w:history="1">
        <w:r w:rsidRPr="00B75340">
          <w:rPr>
            <w:rStyle w:val="Hyperlink"/>
            <w:b/>
            <w:u w:val="none"/>
          </w:rPr>
          <w:t>Utsav Subedi</w:t>
        </w:r>
      </w:hyperlink>
      <w:r w:rsidRPr="00B75340">
        <w:rPr>
          <w:b/>
          <w:u w:val="single"/>
        </w:rPr>
        <w:t xml:space="preserve"> </w:t>
      </w:r>
      <w:r w:rsidRPr="0024519C">
        <w:rPr>
          <w:b/>
          <w:noProof/>
        </w:rPr>
        <w:drawing>
          <wp:inline distT="0" distB="0" distL="0" distR="0" wp14:anchorId="5F00E09B" wp14:editId="3461F1C8">
            <wp:extent cx="133350" cy="133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F7E17" w14:textId="71664D1E" w:rsidR="000F609C" w:rsidRPr="0024519C" w:rsidRDefault="004F2832" w:rsidP="0024519C">
      <w:pPr>
        <w:jc w:val="right"/>
        <w:sectPr w:rsidR="000F609C" w:rsidRPr="0024519C" w:rsidSect="0024519C">
          <w:type w:val="continuous"/>
          <w:pgSz w:w="12240" w:h="15840" w:code="1"/>
          <w:pgMar w:top="720" w:right="1440" w:bottom="1080" w:left="2160" w:header="432" w:footer="648" w:gutter="0"/>
          <w:cols w:num="3" w:space="1080"/>
          <w:titlePg/>
          <w:docGrid w:linePitch="360"/>
        </w:sectPr>
      </w:pPr>
      <w:hyperlink r:id="rId18" w:history="1">
        <w:r w:rsidR="00110A22" w:rsidRPr="00110A22">
          <w:rPr>
            <w:rStyle w:val="Hyperlink"/>
            <w:b/>
            <w:bCs/>
            <w:u w:val="none"/>
          </w:rPr>
          <w:t>Utsav Subedi</w:t>
        </w:r>
      </w:hyperlink>
      <w:r w:rsidR="00110A22" w:rsidRPr="00110A22">
        <w:rPr>
          <w:b/>
          <w:bCs/>
        </w:rPr>
        <w:t xml:space="preserve"> </w:t>
      </w:r>
      <w:r w:rsidR="00B6665C" w:rsidRPr="0024519C">
        <w:rPr>
          <w:noProof/>
        </w:rPr>
        <w:drawing>
          <wp:inline distT="0" distB="0" distL="0" distR="0" wp14:anchorId="5B0C1840" wp14:editId="4B94DE47">
            <wp:extent cx="123825" cy="1238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2382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88092" w14:textId="7B75E250" w:rsidR="0024519C" w:rsidRPr="00B56F99" w:rsidRDefault="0024519C" w:rsidP="00B56F99">
      <w:pPr>
        <w:pStyle w:val="Icons"/>
        <w:tabs>
          <w:tab w:val="left" w:pos="1920"/>
          <w:tab w:val="center" w:pos="4320"/>
        </w:tabs>
        <w:jc w:val="left"/>
        <w:sectPr w:rsidR="0024519C" w:rsidRPr="00B56F99" w:rsidSect="000F609C">
          <w:type w:val="continuous"/>
          <w:pgSz w:w="12240" w:h="15840" w:code="1"/>
          <w:pgMar w:top="720" w:right="1440" w:bottom="1080" w:left="2160" w:header="432" w:footer="648" w:gutter="0"/>
          <w:cols w:space="720"/>
          <w:titlePg/>
          <w:docGrid w:linePitch="360"/>
        </w:sect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7B4178" w:rsidRPr="00565B06" w14:paraId="2FECE12A" w14:textId="77777777" w:rsidTr="0039154E">
        <w:tc>
          <w:tcPr>
            <w:tcW w:w="725" w:type="dxa"/>
            <w:tcMar>
              <w:right w:w="216" w:type="dxa"/>
            </w:tcMar>
            <w:vAlign w:val="bottom"/>
          </w:tcPr>
          <w:p w14:paraId="37A9A93A" w14:textId="292FDC83" w:rsidR="00A77B4D" w:rsidRPr="00565B06" w:rsidRDefault="007B4178" w:rsidP="00075B13">
            <w:pPr>
              <w:pStyle w:val="Icons"/>
            </w:pPr>
            <w:r>
              <w:rPr>
                <w:noProof/>
              </w:rPr>
              <w:drawing>
                <wp:inline distT="0" distB="0" distL="0" distR="0" wp14:anchorId="2A67E13A" wp14:editId="4D46F7F8">
                  <wp:extent cx="304800" cy="3048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9" w:type="dxa"/>
          </w:tcPr>
          <w:p w14:paraId="02CDE593" w14:textId="77777777" w:rsidR="00A77B4D" w:rsidRPr="00565B06" w:rsidRDefault="004F2832" w:rsidP="002146F8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1586649636"/>
                <w:placeholder>
                  <w:docPart w:val="0FEB471A8B1C44A580DECAB07B8359C7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565B06">
                  <w:t>Education</w:t>
                </w:r>
              </w:sdtContent>
            </w:sdt>
          </w:p>
        </w:tc>
      </w:tr>
    </w:tbl>
    <w:p w14:paraId="11C5B8EE" w14:textId="77777777" w:rsidR="00B56F99" w:rsidRDefault="00B56F99" w:rsidP="00B47E1E">
      <w:pPr>
        <w:pStyle w:val="Heading2"/>
        <w:sectPr w:rsidR="00B56F99" w:rsidSect="000F609C">
          <w:type w:val="continuous"/>
          <w:pgSz w:w="12240" w:h="15840" w:code="1"/>
          <w:pgMar w:top="720" w:right="1440" w:bottom="1080" w:left="2160" w:header="432" w:footer="648" w:gutter="0"/>
          <w:cols w:space="720"/>
          <w:titlePg/>
          <w:docGrid w:linePitch="360"/>
        </w:sectPr>
      </w:pPr>
    </w:p>
    <w:p w14:paraId="2D86DAE8" w14:textId="2510D4F0" w:rsidR="007C0E0E" w:rsidRPr="00565B06" w:rsidRDefault="00F24B65" w:rsidP="00B47E1E">
      <w:pPr>
        <w:pStyle w:val="Heading2"/>
      </w:pPr>
      <w:r>
        <w:t>Secondary School</w:t>
      </w:r>
      <w:r w:rsidR="007C0E0E" w:rsidRPr="00565B06">
        <w:t xml:space="preserve"> | </w:t>
      </w:r>
      <w:r>
        <w:rPr>
          <w:rStyle w:val="Emphasis"/>
        </w:rPr>
        <w:t>Deep Jyoti Secondary Boarding School</w:t>
      </w:r>
    </w:p>
    <w:p w14:paraId="2988CE2D" w14:textId="53F782C3" w:rsidR="007C0E0E" w:rsidRPr="00565B06" w:rsidRDefault="00F24B65" w:rsidP="004F199F">
      <w:pPr>
        <w:pStyle w:val="Heading3"/>
      </w:pPr>
      <w:r>
        <w:t>2065 B.S.</w:t>
      </w:r>
      <w:r w:rsidR="007C0E0E" w:rsidRPr="00565B06">
        <w:t xml:space="preserve"> –</w:t>
      </w:r>
      <w:r>
        <w:t xml:space="preserve"> 2072 B.S.</w:t>
      </w:r>
    </w:p>
    <w:p w14:paraId="005A4A4D" w14:textId="6A587EA8" w:rsidR="000E24AC" w:rsidRDefault="00565F3F" w:rsidP="007850D1">
      <w:r>
        <w:t>PERCENT</w:t>
      </w:r>
      <w:r w:rsidR="00A71DC9">
        <w:t>: 82.5</w:t>
      </w:r>
    </w:p>
    <w:p w14:paraId="5FFFEF1C" w14:textId="77777777" w:rsidR="00565F3F" w:rsidRPr="00565B06" w:rsidRDefault="00565F3F" w:rsidP="007850D1"/>
    <w:p w14:paraId="22E1170F" w14:textId="4ADD33C0" w:rsidR="007C0E0E" w:rsidRPr="00565B06" w:rsidRDefault="00F24B65" w:rsidP="00B47E1E">
      <w:pPr>
        <w:pStyle w:val="Heading2"/>
      </w:pPr>
      <w:r>
        <w:t xml:space="preserve">High School </w:t>
      </w:r>
      <w:r w:rsidR="007C0E0E" w:rsidRPr="00565B06">
        <w:t xml:space="preserve">| </w:t>
      </w:r>
      <w:r>
        <w:rPr>
          <w:rStyle w:val="Emphasis"/>
        </w:rPr>
        <w:t>National School of Sciences</w:t>
      </w:r>
    </w:p>
    <w:p w14:paraId="303E5EF0" w14:textId="4F023EFE" w:rsidR="007C0E0E" w:rsidRDefault="00F24B65" w:rsidP="004F199F">
      <w:pPr>
        <w:pStyle w:val="Heading3"/>
      </w:pPr>
      <w:r>
        <w:t>2072 B.S</w:t>
      </w:r>
      <w:r w:rsidR="007C0E0E" w:rsidRPr="00565B06">
        <w:t xml:space="preserve"> – </w:t>
      </w:r>
      <w:r>
        <w:t>2074 B.S.</w:t>
      </w:r>
    </w:p>
    <w:p w14:paraId="24377CC7" w14:textId="0E18D964" w:rsidR="00A71DC9" w:rsidRPr="00565B06" w:rsidRDefault="00565F3F" w:rsidP="004F199F">
      <w:pPr>
        <w:pStyle w:val="Heading3"/>
      </w:pPr>
      <w:r>
        <w:t>percent</w:t>
      </w:r>
      <w:r w:rsidR="00A71DC9">
        <w:t>: 73.4</w:t>
      </w:r>
    </w:p>
    <w:p w14:paraId="63CCDFCC" w14:textId="2689252D" w:rsidR="007C0E0E" w:rsidRDefault="007C0E0E" w:rsidP="007C0E0E"/>
    <w:p w14:paraId="361C2873" w14:textId="77777777" w:rsidR="0027234E" w:rsidRDefault="00A31F77" w:rsidP="00A31F77">
      <w:pPr>
        <w:pStyle w:val="Heading2"/>
      </w:pPr>
      <w:r>
        <w:t xml:space="preserve">BSc. CSIT </w:t>
      </w:r>
      <w:r w:rsidRPr="00565B06">
        <w:t xml:space="preserve">| </w:t>
      </w:r>
    </w:p>
    <w:p w14:paraId="6F322F90" w14:textId="16723306" w:rsidR="00A31F77" w:rsidRPr="00565B06" w:rsidRDefault="00A31F77" w:rsidP="00A31F77">
      <w:pPr>
        <w:pStyle w:val="Heading2"/>
      </w:pPr>
      <w:r>
        <w:rPr>
          <w:rStyle w:val="Emphasis"/>
        </w:rPr>
        <w:t>St. Xavier’s College</w:t>
      </w:r>
    </w:p>
    <w:p w14:paraId="7357A21E" w14:textId="63651228" w:rsidR="00A31F77" w:rsidRPr="00565B06" w:rsidRDefault="00A31F77" w:rsidP="00A31F77">
      <w:pPr>
        <w:pStyle w:val="Heading3"/>
      </w:pPr>
      <w:r>
        <w:t>2074 B.S</w:t>
      </w:r>
      <w:r w:rsidRPr="00565B06">
        <w:t xml:space="preserve"> – </w:t>
      </w:r>
      <w:r>
        <w:t xml:space="preserve">current </w:t>
      </w:r>
    </w:p>
    <w:p w14:paraId="6282DD5F" w14:textId="4686CC4F" w:rsidR="00B56F99" w:rsidRDefault="00E706FA" w:rsidP="007C0E0E">
      <w:pPr>
        <w:sectPr w:rsidR="00B56F99" w:rsidSect="00B56F99">
          <w:type w:val="continuous"/>
          <w:pgSz w:w="12240" w:h="15840" w:code="1"/>
          <w:pgMar w:top="720" w:right="1440" w:bottom="1080" w:left="2160" w:header="432" w:footer="648" w:gutter="0"/>
          <w:cols w:num="3" w:space="720"/>
          <w:titlePg/>
          <w:docGrid w:linePitch="360"/>
        </w:sectPr>
      </w:pPr>
      <w:r>
        <w:t>CURRENT STATUS</w:t>
      </w:r>
      <w:r w:rsidR="00A71DC9">
        <w:t xml:space="preserve">: </w:t>
      </w:r>
      <w:r w:rsidR="00DC1B2A">
        <w:t>7</w:t>
      </w:r>
      <w:r w:rsidR="00A71DC9" w:rsidRPr="00A71DC9">
        <w:rPr>
          <w:vertAlign w:val="superscript"/>
        </w:rPr>
        <w:t>TH</w:t>
      </w:r>
      <w:r w:rsidR="00F50059">
        <w:t xml:space="preserve"> SEM RUNNING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565B06" w14:paraId="5A8767E1" w14:textId="77777777" w:rsidTr="00F50059">
        <w:tc>
          <w:tcPr>
            <w:tcW w:w="725" w:type="dxa"/>
            <w:tcMar>
              <w:right w:w="216" w:type="dxa"/>
            </w:tcMar>
            <w:vAlign w:val="bottom"/>
          </w:tcPr>
          <w:p w14:paraId="45B2814E" w14:textId="41E8CCBD" w:rsidR="005E088C" w:rsidRPr="00565B06" w:rsidRDefault="007B4178" w:rsidP="00075B13">
            <w:pPr>
              <w:pStyle w:val="Icons"/>
            </w:pPr>
            <w:r>
              <w:rPr>
                <w:noProof/>
              </w:rPr>
              <w:drawing>
                <wp:inline distT="0" distB="0" distL="0" distR="0" wp14:anchorId="1B0348BB" wp14:editId="13582003">
                  <wp:extent cx="247650" cy="2476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9" w:type="dxa"/>
          </w:tcPr>
          <w:p w14:paraId="6C177243" w14:textId="0F9FD2CD" w:rsidR="005E088C" w:rsidRPr="00565B06" w:rsidRDefault="00B2640D" w:rsidP="0004158B">
            <w:pPr>
              <w:pStyle w:val="Heading1"/>
              <w:outlineLvl w:val="0"/>
            </w:pPr>
            <w:r>
              <w:t>Certifications</w:t>
            </w:r>
          </w:p>
        </w:tc>
      </w:tr>
    </w:tbl>
    <w:p w14:paraId="17A9002D" w14:textId="2686784C" w:rsidR="005E088C" w:rsidRPr="00565B06" w:rsidRDefault="00A31F77" w:rsidP="00B47E1E">
      <w:pPr>
        <w:pStyle w:val="Heading2"/>
      </w:pPr>
      <w:r>
        <w:t xml:space="preserve">Deep Learning Specialization </w:t>
      </w:r>
      <w:r w:rsidR="005E088C" w:rsidRPr="00565B06">
        <w:t xml:space="preserve">| </w:t>
      </w:r>
      <w:r>
        <w:rPr>
          <w:rStyle w:val="Emphasis"/>
        </w:rPr>
        <w:t>Coursera</w:t>
      </w:r>
    </w:p>
    <w:p w14:paraId="4978853B" w14:textId="11399F2B" w:rsidR="005E088C" w:rsidRPr="00565B06" w:rsidRDefault="00A31F77" w:rsidP="004F199F">
      <w:pPr>
        <w:pStyle w:val="Heading3"/>
      </w:pPr>
      <w:r>
        <w:t>Issued oct 2020</w:t>
      </w:r>
      <w:r w:rsidR="005E088C" w:rsidRPr="00565B06">
        <w:t xml:space="preserve"> </w:t>
      </w:r>
    </w:p>
    <w:p w14:paraId="2F9BFBD5" w14:textId="47F634C6" w:rsidR="005E088C" w:rsidRDefault="00CD0DC4" w:rsidP="005E088C">
      <w:r>
        <w:t>Credential ID</w:t>
      </w:r>
      <w:r w:rsidR="00A31F77">
        <w:t xml:space="preserve">:  </w:t>
      </w:r>
      <w:r w:rsidR="00A31F77" w:rsidRPr="00A31F77">
        <w:t>87KNKCB4Q5PP</w:t>
      </w:r>
    </w:p>
    <w:p w14:paraId="1F0BC03B" w14:textId="6E548296" w:rsidR="00A31F77" w:rsidRDefault="004F2832" w:rsidP="005E088C">
      <w:hyperlink r:id="rId22" w:history="1">
        <w:r w:rsidR="00A71DC9" w:rsidRPr="00A71DC9">
          <w:rPr>
            <w:rStyle w:val="Hyperlink"/>
          </w:rPr>
          <w:t>CREDENTIALS</w:t>
        </w:r>
      </w:hyperlink>
    </w:p>
    <w:p w14:paraId="7C43C807" w14:textId="77777777" w:rsidR="00A71DC9" w:rsidRPr="00565B06" w:rsidRDefault="00A71DC9" w:rsidP="005E088C"/>
    <w:p w14:paraId="0E18D43A" w14:textId="245F8D03" w:rsidR="005E088C" w:rsidRPr="00565B06" w:rsidRDefault="00A31F77" w:rsidP="00B47E1E">
      <w:pPr>
        <w:pStyle w:val="Heading2"/>
      </w:pPr>
      <w:r>
        <w:t>Data Collection and Processing with Python</w:t>
      </w:r>
      <w:r w:rsidR="005E088C" w:rsidRPr="00565B06">
        <w:t xml:space="preserve"> | </w:t>
      </w:r>
      <w:r>
        <w:rPr>
          <w:rStyle w:val="Emphasis"/>
        </w:rPr>
        <w:t>Coursera</w:t>
      </w:r>
    </w:p>
    <w:p w14:paraId="6992713C" w14:textId="6A9BF788" w:rsidR="005E088C" w:rsidRPr="00565B06" w:rsidRDefault="00A31F77" w:rsidP="004F199F">
      <w:pPr>
        <w:pStyle w:val="Heading3"/>
      </w:pPr>
      <w:r>
        <w:t>issued on jul 2020</w:t>
      </w:r>
      <w:r w:rsidR="005E088C" w:rsidRPr="00565B06">
        <w:t xml:space="preserve"> </w:t>
      </w:r>
    </w:p>
    <w:p w14:paraId="320F0588" w14:textId="5966C3BD" w:rsidR="00C54892" w:rsidRDefault="00CD0DC4" w:rsidP="00C54892">
      <w:r>
        <w:t>Credential ID</w:t>
      </w:r>
      <w:r w:rsidR="00A31F77">
        <w:t xml:space="preserve">: </w:t>
      </w:r>
      <w:r w:rsidR="00A31F77" w:rsidRPr="00A31F77">
        <w:t>XTBS6R24HWE9</w:t>
      </w:r>
    </w:p>
    <w:p w14:paraId="68C26AA2" w14:textId="797DD692" w:rsidR="00C54892" w:rsidRPr="00565B06" w:rsidRDefault="004F2832" w:rsidP="00C54892">
      <w:hyperlink r:id="rId23" w:history="1">
        <w:r w:rsidR="00C54892" w:rsidRPr="00C54892">
          <w:rPr>
            <w:rStyle w:val="Hyperlink"/>
          </w:rPr>
          <w:t>CREDENTIALS</w:t>
        </w:r>
      </w:hyperlink>
    </w:p>
    <w:p w14:paraId="20D5F4FC" w14:textId="38059C08" w:rsidR="00A71DC9" w:rsidRDefault="00A71DC9" w:rsidP="005E088C"/>
    <w:p w14:paraId="0865F729" w14:textId="5F9939C6" w:rsidR="00650F7B" w:rsidRPr="00565B06" w:rsidRDefault="00650F7B" w:rsidP="00650F7B">
      <w:pPr>
        <w:pStyle w:val="Heading2"/>
      </w:pPr>
      <w:r>
        <w:t>Responsive Web Design</w:t>
      </w:r>
      <w:r w:rsidRPr="00565B06">
        <w:t xml:space="preserve"> | </w:t>
      </w:r>
      <w:r>
        <w:rPr>
          <w:rStyle w:val="Emphasis"/>
        </w:rPr>
        <w:t>FreeCodeCamp</w:t>
      </w:r>
    </w:p>
    <w:p w14:paraId="0B39774F" w14:textId="36A2CE04" w:rsidR="00650F7B" w:rsidRPr="00565B06" w:rsidRDefault="00650F7B" w:rsidP="00650F7B">
      <w:pPr>
        <w:pStyle w:val="Heading3"/>
      </w:pPr>
      <w:r>
        <w:t>issued on ju</w:t>
      </w:r>
      <w:r>
        <w:t>N</w:t>
      </w:r>
      <w:r>
        <w:t xml:space="preserve"> 202</w:t>
      </w:r>
      <w:r>
        <w:t>1</w:t>
      </w:r>
      <w:r w:rsidRPr="00565B06">
        <w:t xml:space="preserve"> </w:t>
      </w:r>
    </w:p>
    <w:p w14:paraId="1E96317B" w14:textId="18261115" w:rsidR="00650F7B" w:rsidRPr="00565B06" w:rsidRDefault="00650F7B" w:rsidP="00650F7B">
      <w:hyperlink r:id="rId24" w:history="1">
        <w:r w:rsidRPr="00C54892">
          <w:rPr>
            <w:rStyle w:val="Hyperlink"/>
          </w:rPr>
          <w:t>CREDENTIALS</w:t>
        </w:r>
      </w:hyperlink>
    </w:p>
    <w:p w14:paraId="4A3FB094" w14:textId="77777777" w:rsidR="00650F7B" w:rsidRPr="00565B06" w:rsidRDefault="00650F7B" w:rsidP="005E088C"/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43224" w:rsidRPr="00565B06" w14:paraId="314D93CD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0553FA1E" w14:textId="6784AF0E" w:rsidR="00143224" w:rsidRPr="00565B06" w:rsidRDefault="007B4178" w:rsidP="00075B13">
            <w:pPr>
              <w:pStyle w:val="Icons"/>
            </w:pPr>
            <w:r>
              <w:rPr>
                <w:noProof/>
              </w:rPr>
              <w:drawing>
                <wp:inline distT="0" distB="0" distL="0" distR="0" wp14:anchorId="683C9AC1" wp14:editId="03938644">
                  <wp:extent cx="190500" cy="1905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87" w:type="dxa"/>
          </w:tcPr>
          <w:p w14:paraId="01AEFDDC" w14:textId="68DF6149" w:rsidR="00143224" w:rsidRPr="00565B06" w:rsidRDefault="00B2640D" w:rsidP="00AD6216">
            <w:pPr>
              <w:pStyle w:val="Heading1"/>
              <w:outlineLvl w:val="0"/>
            </w:pPr>
            <w:r>
              <w:t xml:space="preserve">Key </w:t>
            </w:r>
            <w:sdt>
              <w:sdtPr>
                <w:alias w:val="Skills:"/>
                <w:tag w:val="Skills:"/>
                <w:id w:val="-925109897"/>
                <w:placeholder>
                  <w:docPart w:val="9B6AC0F55A4A434BAE4BED1A18E1ACAD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565B06">
                  <w:t>Skills</w:t>
                </w:r>
              </w:sdtContent>
            </w:sdt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320"/>
        <w:gridCol w:w="4320"/>
      </w:tblGrid>
      <w:tr w:rsidR="00143224" w:rsidRPr="00565B06" w14:paraId="0033AB55" w14:textId="77777777" w:rsidTr="00565B06">
        <w:tc>
          <w:tcPr>
            <w:tcW w:w="4320" w:type="dxa"/>
          </w:tcPr>
          <w:p w14:paraId="7F6015CD" w14:textId="6E8F65F3" w:rsidR="00736321" w:rsidRPr="00E95FF8" w:rsidRDefault="00736321" w:rsidP="00565B06">
            <w:pPr>
              <w:pStyle w:val="ListBullet"/>
              <w:spacing w:after="80"/>
              <w:rPr>
                <w:sz w:val="24"/>
              </w:rPr>
            </w:pPr>
            <w:r w:rsidRPr="00E95FF8">
              <w:rPr>
                <w:sz w:val="24"/>
              </w:rPr>
              <w:t>ML Algorithms</w:t>
            </w:r>
          </w:p>
          <w:p w14:paraId="082BDFC4" w14:textId="2E10D38B" w:rsidR="00143224" w:rsidRPr="00E95FF8" w:rsidRDefault="00120943" w:rsidP="00565B06">
            <w:pPr>
              <w:pStyle w:val="ListBullet"/>
              <w:spacing w:after="80"/>
              <w:rPr>
                <w:sz w:val="24"/>
              </w:rPr>
            </w:pPr>
            <w:r>
              <w:rPr>
                <w:sz w:val="24"/>
              </w:rPr>
              <w:t>Web Development</w:t>
            </w:r>
          </w:p>
          <w:p w14:paraId="163426D7" w14:textId="7C4D9E99" w:rsidR="00803F68" w:rsidRPr="00803F68" w:rsidRDefault="00736321" w:rsidP="00803F68">
            <w:pPr>
              <w:pStyle w:val="ListBullet"/>
              <w:spacing w:after="80"/>
              <w:rPr>
                <w:sz w:val="24"/>
              </w:rPr>
            </w:pPr>
            <w:r w:rsidRPr="00E95FF8">
              <w:rPr>
                <w:sz w:val="24"/>
              </w:rPr>
              <w:t>Clustering and Classification</w:t>
            </w:r>
          </w:p>
        </w:tc>
        <w:tc>
          <w:tcPr>
            <w:tcW w:w="4320" w:type="dxa"/>
            <w:tcMar>
              <w:left w:w="576" w:type="dxa"/>
            </w:tcMar>
          </w:tcPr>
          <w:p w14:paraId="69C2C844" w14:textId="5E46D6FC" w:rsidR="00143224" w:rsidRPr="00E95FF8" w:rsidRDefault="00736321" w:rsidP="00565B06">
            <w:pPr>
              <w:pStyle w:val="ListBullet"/>
              <w:spacing w:after="80"/>
              <w:rPr>
                <w:sz w:val="24"/>
              </w:rPr>
            </w:pPr>
            <w:r w:rsidRPr="00E95FF8">
              <w:rPr>
                <w:sz w:val="24"/>
              </w:rPr>
              <w:t>Web Scraping</w:t>
            </w:r>
          </w:p>
          <w:p w14:paraId="7089C173" w14:textId="0C0D6515" w:rsidR="00F904FC" w:rsidRPr="00E95FF8" w:rsidRDefault="00736321" w:rsidP="00565B06">
            <w:pPr>
              <w:pStyle w:val="ListBullet"/>
              <w:spacing w:after="80"/>
              <w:rPr>
                <w:sz w:val="24"/>
              </w:rPr>
            </w:pPr>
            <w:r w:rsidRPr="00E95FF8">
              <w:rPr>
                <w:sz w:val="24"/>
              </w:rPr>
              <w:t>Model Development</w:t>
            </w:r>
          </w:p>
          <w:p w14:paraId="6FCF566E" w14:textId="680F74F1" w:rsidR="00650F7B" w:rsidRPr="00650F7B" w:rsidRDefault="00736321" w:rsidP="00650F7B">
            <w:pPr>
              <w:pStyle w:val="ListBullet"/>
              <w:spacing w:after="80"/>
              <w:rPr>
                <w:sz w:val="24"/>
              </w:rPr>
            </w:pPr>
            <w:r w:rsidRPr="00E95FF8">
              <w:rPr>
                <w:sz w:val="24"/>
              </w:rPr>
              <w:t>Regression</w:t>
            </w:r>
          </w:p>
        </w:tc>
      </w:tr>
    </w:tbl>
    <w:p w14:paraId="68CD5518" w14:textId="77777777" w:rsidR="00650F7B" w:rsidRDefault="00650F7B">
      <w:r>
        <w:br w:type="page"/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AC7C34" w:rsidRPr="00565B06" w14:paraId="0A7F1E8E" w14:textId="77777777" w:rsidTr="00562422">
        <w:tc>
          <w:tcPr>
            <w:tcW w:w="725" w:type="dxa"/>
            <w:tcMar>
              <w:right w:w="216" w:type="dxa"/>
            </w:tcMar>
            <w:vAlign w:val="bottom"/>
          </w:tcPr>
          <w:p w14:paraId="5940889C" w14:textId="32B1C488" w:rsidR="00AC7C34" w:rsidRPr="00565B06" w:rsidRDefault="00736321" w:rsidP="00075B13">
            <w:pPr>
              <w:pStyle w:val="Icons"/>
            </w:pPr>
            <w:r>
              <w:rPr>
                <w:noProof/>
              </w:rPr>
              <w:lastRenderedPageBreak/>
              <w:drawing>
                <wp:inline distT="0" distB="0" distL="0" distR="0" wp14:anchorId="584E3F8E" wp14:editId="4CE920E6">
                  <wp:extent cx="238125" cy="176733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42" cy="190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9" w:type="dxa"/>
          </w:tcPr>
          <w:p w14:paraId="1BC5B360" w14:textId="2768EC9F" w:rsidR="00AC7C34" w:rsidRPr="00565B06" w:rsidRDefault="00B2640D" w:rsidP="00AD6216">
            <w:pPr>
              <w:pStyle w:val="Heading1"/>
              <w:outlineLvl w:val="0"/>
            </w:pPr>
            <w:r>
              <w:t xml:space="preserve">Technical skills </w:t>
            </w:r>
          </w:p>
        </w:tc>
      </w:tr>
    </w:tbl>
    <w:p w14:paraId="49C3D54C" w14:textId="05C757F1" w:rsidR="007A0F44" w:rsidRDefault="00B56F99" w:rsidP="00316CE4">
      <w:pPr>
        <w:rPr>
          <w:sz w:val="24"/>
        </w:rPr>
      </w:pPr>
      <w:r w:rsidRPr="001376F6">
        <w:rPr>
          <w:rStyle w:val="Heading2Char"/>
          <w:sz w:val="24"/>
          <w:szCs w:val="24"/>
        </w:rPr>
        <w:t>Tools</w:t>
      </w:r>
      <w:r w:rsidR="00736321" w:rsidRPr="00B56F99">
        <w:rPr>
          <w:sz w:val="24"/>
        </w:rPr>
        <w:t>: Python, MySQL</w:t>
      </w:r>
      <w:r w:rsidR="00803F68">
        <w:rPr>
          <w:sz w:val="24"/>
        </w:rPr>
        <w:t>, Django</w:t>
      </w:r>
    </w:p>
    <w:p w14:paraId="674874E4" w14:textId="0B54AB73" w:rsidR="00803F68" w:rsidRPr="00B56F99" w:rsidRDefault="00803F68" w:rsidP="00316CE4">
      <w:pPr>
        <w:rPr>
          <w:sz w:val="24"/>
        </w:rPr>
      </w:pPr>
      <w:r>
        <w:rPr>
          <w:rStyle w:val="Heading2Char"/>
        </w:rPr>
        <w:t>Web</w:t>
      </w:r>
      <w:r>
        <w:rPr>
          <w:sz w:val="24"/>
        </w:rPr>
        <w:t xml:space="preserve">: HTML, CSS, </w:t>
      </w:r>
      <w:r w:rsidR="0022545F">
        <w:rPr>
          <w:sz w:val="24"/>
        </w:rPr>
        <w:t>JS,</w:t>
      </w:r>
      <w:r>
        <w:rPr>
          <w:sz w:val="24"/>
        </w:rPr>
        <w:t xml:space="preserve"> </w:t>
      </w:r>
      <w:r w:rsidR="0022545F">
        <w:rPr>
          <w:sz w:val="24"/>
        </w:rPr>
        <w:t>jQuery</w:t>
      </w:r>
      <w:r>
        <w:rPr>
          <w:sz w:val="24"/>
        </w:rPr>
        <w:t>, Django</w:t>
      </w:r>
      <w:r w:rsidR="00650F7B">
        <w:rPr>
          <w:sz w:val="24"/>
        </w:rPr>
        <w:t>, Bootstrap</w:t>
      </w:r>
    </w:p>
    <w:p w14:paraId="198D3EA5" w14:textId="319A4E43" w:rsidR="00736321" w:rsidRPr="00B56F99" w:rsidRDefault="00736321" w:rsidP="00316CE4">
      <w:pPr>
        <w:rPr>
          <w:sz w:val="24"/>
        </w:rPr>
      </w:pPr>
      <w:r w:rsidRPr="001376F6">
        <w:rPr>
          <w:rStyle w:val="Heading2Char"/>
        </w:rPr>
        <w:t>Packages</w:t>
      </w:r>
      <w:r w:rsidR="00CD0DC4">
        <w:rPr>
          <w:sz w:val="24"/>
        </w:rPr>
        <w:t xml:space="preserve">: Scikit-Learn, Pandas, </w:t>
      </w:r>
      <w:r w:rsidR="0022545F">
        <w:rPr>
          <w:sz w:val="24"/>
        </w:rPr>
        <w:t>NumPy</w:t>
      </w:r>
      <w:r w:rsidRPr="00B56F99">
        <w:rPr>
          <w:sz w:val="24"/>
        </w:rPr>
        <w:t xml:space="preserve">, Matplotlib, </w:t>
      </w:r>
      <w:proofErr w:type="spellStart"/>
      <w:r w:rsidRPr="00B56F99">
        <w:rPr>
          <w:sz w:val="24"/>
        </w:rPr>
        <w:t>Jupyter</w:t>
      </w:r>
      <w:proofErr w:type="spellEnd"/>
      <w:r w:rsidRPr="00B56F99">
        <w:rPr>
          <w:sz w:val="24"/>
        </w:rPr>
        <w:t xml:space="preserve"> Notebook</w:t>
      </w:r>
      <w:r w:rsidR="005A1BF0">
        <w:rPr>
          <w:sz w:val="24"/>
        </w:rPr>
        <w:t>, seaborn</w:t>
      </w:r>
    </w:p>
    <w:p w14:paraId="64111140" w14:textId="73243C0F" w:rsidR="00736321" w:rsidRDefault="00736321" w:rsidP="00736321">
      <w:pPr>
        <w:jc w:val="both"/>
        <w:rPr>
          <w:sz w:val="24"/>
        </w:rPr>
      </w:pPr>
      <w:r w:rsidRPr="001376F6">
        <w:rPr>
          <w:rStyle w:val="Heading2Char"/>
          <w:sz w:val="24"/>
          <w:szCs w:val="24"/>
        </w:rPr>
        <w:t xml:space="preserve">Statistics / Machine </w:t>
      </w:r>
      <w:r w:rsidR="00B56F99" w:rsidRPr="001376F6">
        <w:rPr>
          <w:rStyle w:val="Heading2Char"/>
          <w:sz w:val="24"/>
          <w:szCs w:val="24"/>
        </w:rPr>
        <w:t>Learning</w:t>
      </w:r>
      <w:r w:rsidR="00B56F99" w:rsidRPr="00B56F99">
        <w:rPr>
          <w:sz w:val="24"/>
        </w:rPr>
        <w:t>:</w:t>
      </w:r>
      <w:r w:rsidRPr="00B56F99">
        <w:rPr>
          <w:sz w:val="24"/>
        </w:rPr>
        <w:t xml:space="preserve"> Linear/ Logistic Regression, </w:t>
      </w:r>
      <w:proofErr w:type="spellStart"/>
      <w:r w:rsidRPr="00B56F99">
        <w:rPr>
          <w:sz w:val="24"/>
        </w:rPr>
        <w:t>XGBoost</w:t>
      </w:r>
      <w:proofErr w:type="spellEnd"/>
      <w:r w:rsidRPr="00B56F99">
        <w:rPr>
          <w:sz w:val="24"/>
        </w:rPr>
        <w:t xml:space="preserve">, Regularizations, Statistical        Analysis, Hyperparameter Tuning </w:t>
      </w:r>
    </w:p>
    <w:p w14:paraId="5020FE50" w14:textId="2ED593A3" w:rsidR="00803F68" w:rsidRDefault="00803F68" w:rsidP="00736321">
      <w:pPr>
        <w:jc w:val="both"/>
        <w:rPr>
          <w:sz w:val="24"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8F09EB" w:rsidRPr="00565B06" w14:paraId="73FE526E" w14:textId="77777777" w:rsidTr="00911D39">
        <w:tc>
          <w:tcPr>
            <w:tcW w:w="725" w:type="dxa"/>
            <w:tcMar>
              <w:right w:w="216" w:type="dxa"/>
            </w:tcMar>
            <w:vAlign w:val="bottom"/>
          </w:tcPr>
          <w:p w14:paraId="16722CDA" w14:textId="71B5B5FD" w:rsidR="008F09EB" w:rsidRPr="00565B06" w:rsidRDefault="008F09EB" w:rsidP="00911D39">
            <w:pPr>
              <w:pStyle w:val="Icons"/>
            </w:pPr>
            <w:r>
              <w:rPr>
                <w:noProof/>
              </w:rPr>
              <w:drawing>
                <wp:inline distT="0" distB="0" distL="0" distR="0" wp14:anchorId="6313A8F0" wp14:editId="5E3B24F9">
                  <wp:extent cx="229689" cy="247357"/>
                  <wp:effectExtent l="0" t="0" r="0" b="63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058" cy="267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9" w:type="dxa"/>
          </w:tcPr>
          <w:p w14:paraId="352F55E0" w14:textId="755F9224" w:rsidR="008F09EB" w:rsidRPr="00565B06" w:rsidRDefault="00E15232" w:rsidP="00911D39">
            <w:pPr>
              <w:pStyle w:val="Heading1"/>
              <w:outlineLvl w:val="0"/>
            </w:pPr>
            <w:r>
              <w:t>My Works</w:t>
            </w:r>
          </w:p>
        </w:tc>
      </w:tr>
    </w:tbl>
    <w:p w14:paraId="690414A0" w14:textId="77777777" w:rsidR="00160AEF" w:rsidRPr="00565B06" w:rsidRDefault="00160AEF" w:rsidP="00160AEF">
      <w:pPr>
        <w:pStyle w:val="Heading2"/>
      </w:pPr>
      <w:r>
        <w:t xml:space="preserve">Blog </w:t>
      </w:r>
      <w:r w:rsidRPr="00565B06">
        <w:t xml:space="preserve">| </w:t>
      </w:r>
      <w:r>
        <w:rPr>
          <w:rStyle w:val="Emphasis"/>
        </w:rPr>
        <w:t>Django</w:t>
      </w:r>
    </w:p>
    <w:p w14:paraId="5C982646" w14:textId="4DCB6D28" w:rsidR="00160AEF" w:rsidRDefault="00160AEF" w:rsidP="00160AEF">
      <w:r>
        <w:t xml:space="preserve">A Blog web application made using Django which contains features like blog creation, read, update, </w:t>
      </w:r>
      <w:r w:rsidR="00957D07">
        <w:t>delete,</w:t>
      </w:r>
      <w:r>
        <w:t xml:space="preserve"> user profiles and other basic features.</w:t>
      </w:r>
    </w:p>
    <w:p w14:paraId="464510FC" w14:textId="4A420A95" w:rsidR="00160AEF" w:rsidRDefault="00957D07" w:rsidP="00160AEF">
      <w:pPr>
        <w:rPr>
          <w:rStyle w:val="Hyperlink"/>
        </w:rPr>
      </w:pPr>
      <w:r>
        <w:t>GitHub</w:t>
      </w:r>
      <w:r w:rsidR="00160AEF">
        <w:t xml:space="preserve"> </w:t>
      </w:r>
      <w:r w:rsidR="000D70F7">
        <w:t>link:</w:t>
      </w:r>
      <w:r w:rsidR="00160AEF">
        <w:t xml:space="preserve"> </w:t>
      </w:r>
      <w:hyperlink r:id="rId28" w:history="1">
        <w:r w:rsidR="00160AEF" w:rsidRPr="00AF1AC2">
          <w:rPr>
            <w:rStyle w:val="Hyperlink"/>
          </w:rPr>
          <w:t>https://github.com/uTSAVsUBEDI/DjangoBlog</w:t>
        </w:r>
      </w:hyperlink>
    </w:p>
    <w:p w14:paraId="629CCB9F" w14:textId="343C7644" w:rsidR="00650F7B" w:rsidRDefault="00650F7B" w:rsidP="00160AEF">
      <w:pPr>
        <w:rPr>
          <w:rStyle w:val="Hyperlink"/>
        </w:rPr>
      </w:pPr>
    </w:p>
    <w:p w14:paraId="7F414E81" w14:textId="55912E86" w:rsidR="00650F7B" w:rsidRPr="00565B06" w:rsidRDefault="00650F7B" w:rsidP="00650F7B">
      <w:pPr>
        <w:pStyle w:val="Heading2"/>
      </w:pPr>
      <w:proofErr w:type="spellStart"/>
      <w:r>
        <w:t>FoodApp</w:t>
      </w:r>
      <w:proofErr w:type="spellEnd"/>
      <w:r>
        <w:t xml:space="preserve"> </w:t>
      </w:r>
      <w:r w:rsidRPr="00565B06">
        <w:t xml:space="preserve">| </w:t>
      </w:r>
      <w:r>
        <w:rPr>
          <w:rStyle w:val="Emphasis"/>
        </w:rPr>
        <w:t>Django</w:t>
      </w:r>
    </w:p>
    <w:p w14:paraId="076D9737" w14:textId="00D24EE1" w:rsidR="00650F7B" w:rsidRDefault="00650F7B" w:rsidP="00650F7B">
      <w:r>
        <w:t xml:space="preserve">A </w:t>
      </w:r>
      <w:r>
        <w:t>food application that gives details about food items and their prices. User can log in add, update and delete food items information’s.</w:t>
      </w:r>
    </w:p>
    <w:p w14:paraId="124EBF46" w14:textId="29DCA4B6" w:rsidR="00650F7B" w:rsidRDefault="00650F7B" w:rsidP="00650F7B">
      <w:pPr>
        <w:rPr>
          <w:rStyle w:val="Hyperlink"/>
        </w:rPr>
      </w:pPr>
      <w:r>
        <w:t xml:space="preserve">GitHub link: </w:t>
      </w:r>
      <w:hyperlink r:id="rId29" w:history="1">
        <w:r w:rsidRPr="00650F7B">
          <w:rPr>
            <w:rStyle w:val="Hyperlink"/>
          </w:rPr>
          <w:t>https://github.com/uTSAVsUBEDI/FoodApp</w:t>
        </w:r>
      </w:hyperlink>
    </w:p>
    <w:p w14:paraId="079FDFE6" w14:textId="18BF3BA5" w:rsidR="00E15232" w:rsidRDefault="00E15232" w:rsidP="00160AEF"/>
    <w:p w14:paraId="75879F45" w14:textId="451DB9A4" w:rsidR="00E15232" w:rsidRPr="00565B06" w:rsidRDefault="00E15232" w:rsidP="00E15232">
      <w:pPr>
        <w:pStyle w:val="Heading2"/>
      </w:pPr>
      <w:r>
        <w:t>Responsive Web Pages</w:t>
      </w:r>
      <w:r>
        <w:t xml:space="preserve"> </w:t>
      </w:r>
      <w:r w:rsidRPr="00565B06">
        <w:t>|</w:t>
      </w:r>
      <w:r>
        <w:t xml:space="preserve"> </w:t>
      </w:r>
      <w:r w:rsidR="00B305FB">
        <w:rPr>
          <w:rStyle w:val="Emphasis"/>
        </w:rPr>
        <w:t>Html, CSS</w:t>
      </w:r>
    </w:p>
    <w:p w14:paraId="6EF609EF" w14:textId="3CE0ECC2" w:rsidR="00E15232" w:rsidRDefault="00E15232" w:rsidP="00E15232">
      <w:r>
        <w:t xml:space="preserve">Web pages made for completion of Responsive Web Design Course by </w:t>
      </w:r>
      <w:proofErr w:type="spellStart"/>
      <w:r>
        <w:t>freecodecamp</w:t>
      </w:r>
      <w:proofErr w:type="spellEnd"/>
      <w:r>
        <w:t>.</w:t>
      </w:r>
    </w:p>
    <w:p w14:paraId="6FE7F701" w14:textId="04DFF624" w:rsidR="00E15232" w:rsidRDefault="00E15232" w:rsidP="00E15232">
      <w:r>
        <w:t xml:space="preserve">GitHub link: </w:t>
      </w:r>
      <w:hyperlink r:id="rId30" w:history="1">
        <w:r w:rsidR="00313A25" w:rsidRPr="005E059D">
          <w:rPr>
            <w:rStyle w:val="Hyperlink"/>
          </w:rPr>
          <w:t>https://github.com/uTSAVsUBEDI/FCC</w:t>
        </w:r>
      </w:hyperlink>
    </w:p>
    <w:p w14:paraId="075E513C" w14:textId="1665B732" w:rsidR="00313A25" w:rsidRDefault="00313A25" w:rsidP="00E15232">
      <w:proofErr w:type="spellStart"/>
      <w:r>
        <w:t>Codepen</w:t>
      </w:r>
      <w:proofErr w:type="spellEnd"/>
      <w:r>
        <w:t xml:space="preserve"> link: </w:t>
      </w:r>
      <w:hyperlink r:id="rId31" w:history="1">
        <w:r w:rsidRPr="008E6A2F">
          <w:rPr>
            <w:rStyle w:val="Hyperlink"/>
          </w:rPr>
          <w:t>https://codepen.io/utsavsubedi</w:t>
        </w:r>
      </w:hyperlink>
    </w:p>
    <w:p w14:paraId="162A1F6B" w14:textId="77777777" w:rsidR="00160AEF" w:rsidRDefault="00160AEF" w:rsidP="008F09EB">
      <w:pPr>
        <w:pStyle w:val="Heading2"/>
      </w:pPr>
    </w:p>
    <w:p w14:paraId="66EDA8D0" w14:textId="62A95B8D" w:rsidR="008F09EB" w:rsidRPr="00565B06" w:rsidRDefault="008F09EB" w:rsidP="008F09EB">
      <w:pPr>
        <w:pStyle w:val="Heading2"/>
      </w:pPr>
      <w:r>
        <w:t xml:space="preserve">Text Editor </w:t>
      </w:r>
      <w:r w:rsidRPr="00565B06">
        <w:t xml:space="preserve">| </w:t>
      </w:r>
      <w:r>
        <w:rPr>
          <w:rStyle w:val="Emphasis"/>
        </w:rPr>
        <w:t>PYQT5</w:t>
      </w:r>
    </w:p>
    <w:p w14:paraId="46721797" w14:textId="7A6C87DC" w:rsidR="008F09EB" w:rsidRPr="00565B06" w:rsidRDefault="008F09EB" w:rsidP="008F09EB">
      <w:r>
        <w:t>A text editor made using pyqt5 where users can create and edit .txt files with some basic text editing functionality.</w:t>
      </w:r>
    </w:p>
    <w:p w14:paraId="21FFE881" w14:textId="6C6BA102" w:rsidR="008F09EB" w:rsidRDefault="00A23507" w:rsidP="008F09EB">
      <w:r>
        <w:t>GitHub</w:t>
      </w:r>
      <w:r w:rsidR="00D72F11">
        <w:t xml:space="preserve"> </w:t>
      </w:r>
      <w:r w:rsidR="00957D07">
        <w:t>link:</w:t>
      </w:r>
      <w:r w:rsidR="00D72F11">
        <w:t xml:space="preserve"> </w:t>
      </w:r>
      <w:hyperlink r:id="rId32" w:history="1">
        <w:r w:rsidR="00D72F11" w:rsidRPr="00D72F11">
          <w:rPr>
            <w:rStyle w:val="Hyperlink"/>
          </w:rPr>
          <w:t>https://github.com/uTSAVsUBEDI/PythonApps</w:t>
        </w:r>
      </w:hyperlink>
    </w:p>
    <w:p w14:paraId="2B07BB7B" w14:textId="620BF778" w:rsidR="003C26E5" w:rsidRDefault="003C26E5" w:rsidP="003C26E5"/>
    <w:p w14:paraId="4B25F6D9" w14:textId="14C4F85D" w:rsidR="003C26E5" w:rsidRPr="00565B06" w:rsidRDefault="003C26E5" w:rsidP="003C26E5">
      <w:pPr>
        <w:pStyle w:val="Heading2"/>
      </w:pPr>
      <w:r>
        <w:t xml:space="preserve">Connect Four </w:t>
      </w:r>
      <w:r w:rsidRPr="00565B06">
        <w:t xml:space="preserve">| </w:t>
      </w:r>
      <w:r w:rsidR="00A23507">
        <w:rPr>
          <w:rStyle w:val="Emphasis"/>
        </w:rPr>
        <w:t>jQuery</w:t>
      </w:r>
    </w:p>
    <w:p w14:paraId="0A7BB555" w14:textId="6085573D" w:rsidR="003C26E5" w:rsidRDefault="003C26E5" w:rsidP="003C26E5">
      <w:r>
        <w:t xml:space="preserve">Connect Four game made using </w:t>
      </w:r>
      <w:r w:rsidR="00A23507">
        <w:t>jQuery</w:t>
      </w:r>
      <w:r>
        <w:t xml:space="preserve"> DOM </w:t>
      </w:r>
      <w:r w:rsidR="00A23507">
        <w:t>manipulation</w:t>
      </w:r>
      <w:r>
        <w:t>.</w:t>
      </w:r>
    </w:p>
    <w:p w14:paraId="40AC7937" w14:textId="61A0B96D" w:rsidR="003C26E5" w:rsidRDefault="00A23507" w:rsidP="008F09EB">
      <w:r>
        <w:t>GitHub</w:t>
      </w:r>
      <w:r w:rsidR="003C26E5">
        <w:t xml:space="preserve"> </w:t>
      </w:r>
      <w:r>
        <w:t>link:</w:t>
      </w:r>
      <w:r w:rsidR="003C26E5">
        <w:t xml:space="preserve"> </w:t>
      </w:r>
      <w:hyperlink r:id="rId33" w:history="1">
        <w:r w:rsidR="003C26E5" w:rsidRPr="00AD63C6">
          <w:rPr>
            <w:rStyle w:val="Hyperlink"/>
          </w:rPr>
          <w:t>https://github.com/uTSAVsUBEDI/JavaScript/tree/main/ConnectFour</w:t>
        </w:r>
      </w:hyperlink>
    </w:p>
    <w:p w14:paraId="6482DBCB" w14:textId="77777777" w:rsidR="008F09EB" w:rsidRPr="00B56F99" w:rsidRDefault="008F09EB" w:rsidP="00736321">
      <w:pPr>
        <w:jc w:val="both"/>
        <w:rPr>
          <w:sz w:val="24"/>
        </w:rPr>
      </w:pPr>
    </w:p>
    <w:sectPr w:rsidR="008F09EB" w:rsidRPr="00B56F99" w:rsidSect="000F609C">
      <w:type w:val="continuous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C4449" w14:textId="77777777" w:rsidR="004F2832" w:rsidRDefault="004F2832" w:rsidP="00F534FB">
      <w:pPr>
        <w:spacing w:after="0"/>
      </w:pPr>
      <w:r>
        <w:separator/>
      </w:r>
    </w:p>
  </w:endnote>
  <w:endnote w:type="continuationSeparator" w:id="0">
    <w:p w14:paraId="24636213" w14:textId="77777777" w:rsidR="004F2832" w:rsidRDefault="004F2832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898377" w14:textId="3595120F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5F6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9039C" w14:textId="77777777" w:rsidR="004F2832" w:rsidRDefault="004F2832" w:rsidP="00F534FB">
      <w:pPr>
        <w:spacing w:after="0"/>
      </w:pPr>
      <w:r>
        <w:separator/>
      </w:r>
    </w:p>
  </w:footnote>
  <w:footnote w:type="continuationSeparator" w:id="0">
    <w:p w14:paraId="33E13A71" w14:textId="77777777" w:rsidR="004F2832" w:rsidRDefault="004F2832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B3F7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6982E16" wp14:editId="572CD516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2EA3D13" id="Rectangle 1" o:spid="_x0000_s1026" alt="&quot;&quot;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LEwNDIyNLM0tjRX0lEKTi0uzszPAykwrAUA3lQVUiwAAAA="/>
  </w:docVars>
  <w:rsids>
    <w:rsidRoot w:val="002B4D09"/>
    <w:rsid w:val="00002750"/>
    <w:rsid w:val="00004D4E"/>
    <w:rsid w:val="00011895"/>
    <w:rsid w:val="00012972"/>
    <w:rsid w:val="00013818"/>
    <w:rsid w:val="00024730"/>
    <w:rsid w:val="000348ED"/>
    <w:rsid w:val="00040CF1"/>
    <w:rsid w:val="0004158B"/>
    <w:rsid w:val="00051DFD"/>
    <w:rsid w:val="00056FE7"/>
    <w:rsid w:val="000570FF"/>
    <w:rsid w:val="00057244"/>
    <w:rsid w:val="00061C1E"/>
    <w:rsid w:val="0006454B"/>
    <w:rsid w:val="00075B13"/>
    <w:rsid w:val="00092692"/>
    <w:rsid w:val="00096203"/>
    <w:rsid w:val="000A0229"/>
    <w:rsid w:val="000D70F7"/>
    <w:rsid w:val="000E24AC"/>
    <w:rsid w:val="000E4A73"/>
    <w:rsid w:val="000E5B73"/>
    <w:rsid w:val="000F609C"/>
    <w:rsid w:val="000F79EA"/>
    <w:rsid w:val="00110A22"/>
    <w:rsid w:val="00120943"/>
    <w:rsid w:val="00134F92"/>
    <w:rsid w:val="001376F6"/>
    <w:rsid w:val="00137DC1"/>
    <w:rsid w:val="00143224"/>
    <w:rsid w:val="00145B33"/>
    <w:rsid w:val="001468F3"/>
    <w:rsid w:val="0015022B"/>
    <w:rsid w:val="00152C3A"/>
    <w:rsid w:val="001539C4"/>
    <w:rsid w:val="00160AEF"/>
    <w:rsid w:val="00162BEE"/>
    <w:rsid w:val="00171E1B"/>
    <w:rsid w:val="00182F07"/>
    <w:rsid w:val="001858BD"/>
    <w:rsid w:val="00192573"/>
    <w:rsid w:val="00194A3D"/>
    <w:rsid w:val="00197261"/>
    <w:rsid w:val="001A2A99"/>
    <w:rsid w:val="001A6641"/>
    <w:rsid w:val="001B0811"/>
    <w:rsid w:val="001B3B5F"/>
    <w:rsid w:val="001B720C"/>
    <w:rsid w:val="001C0DEE"/>
    <w:rsid w:val="001C3957"/>
    <w:rsid w:val="001C46E5"/>
    <w:rsid w:val="001E08A4"/>
    <w:rsid w:val="0020735F"/>
    <w:rsid w:val="002146F8"/>
    <w:rsid w:val="00215593"/>
    <w:rsid w:val="00216369"/>
    <w:rsid w:val="00217163"/>
    <w:rsid w:val="00217917"/>
    <w:rsid w:val="0022545F"/>
    <w:rsid w:val="002372E8"/>
    <w:rsid w:val="0023768B"/>
    <w:rsid w:val="0024519C"/>
    <w:rsid w:val="0025163F"/>
    <w:rsid w:val="00254330"/>
    <w:rsid w:val="00260F01"/>
    <w:rsid w:val="0027234E"/>
    <w:rsid w:val="00275C94"/>
    <w:rsid w:val="00277638"/>
    <w:rsid w:val="0028164F"/>
    <w:rsid w:val="002823BE"/>
    <w:rsid w:val="00297ED0"/>
    <w:rsid w:val="002A4EDA"/>
    <w:rsid w:val="002B01E3"/>
    <w:rsid w:val="002B3FC8"/>
    <w:rsid w:val="002B4D09"/>
    <w:rsid w:val="002D5058"/>
    <w:rsid w:val="002E5753"/>
    <w:rsid w:val="002F10E7"/>
    <w:rsid w:val="002F69E4"/>
    <w:rsid w:val="00300A98"/>
    <w:rsid w:val="0030724A"/>
    <w:rsid w:val="00313A25"/>
    <w:rsid w:val="00315777"/>
    <w:rsid w:val="00316CE4"/>
    <w:rsid w:val="00323C3F"/>
    <w:rsid w:val="003279A4"/>
    <w:rsid w:val="003313B6"/>
    <w:rsid w:val="00337114"/>
    <w:rsid w:val="00347A8B"/>
    <w:rsid w:val="0035004C"/>
    <w:rsid w:val="00356E4D"/>
    <w:rsid w:val="003571C8"/>
    <w:rsid w:val="00383057"/>
    <w:rsid w:val="0039154E"/>
    <w:rsid w:val="0039703C"/>
    <w:rsid w:val="003974BB"/>
    <w:rsid w:val="003A091E"/>
    <w:rsid w:val="003C26E5"/>
    <w:rsid w:val="003E5D64"/>
    <w:rsid w:val="00403149"/>
    <w:rsid w:val="004037EF"/>
    <w:rsid w:val="00405BAD"/>
    <w:rsid w:val="004113D8"/>
    <w:rsid w:val="00416463"/>
    <w:rsid w:val="00423827"/>
    <w:rsid w:val="00431169"/>
    <w:rsid w:val="00437B8B"/>
    <w:rsid w:val="00465113"/>
    <w:rsid w:val="00467F3F"/>
    <w:rsid w:val="004727C2"/>
    <w:rsid w:val="00476144"/>
    <w:rsid w:val="004915EA"/>
    <w:rsid w:val="0049408D"/>
    <w:rsid w:val="004A4493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4F2832"/>
    <w:rsid w:val="005106C0"/>
    <w:rsid w:val="005247B7"/>
    <w:rsid w:val="005324B1"/>
    <w:rsid w:val="005372FA"/>
    <w:rsid w:val="00555BF3"/>
    <w:rsid w:val="00556337"/>
    <w:rsid w:val="005611C3"/>
    <w:rsid w:val="00562422"/>
    <w:rsid w:val="00565B06"/>
    <w:rsid w:val="00565F3F"/>
    <w:rsid w:val="00574328"/>
    <w:rsid w:val="00574525"/>
    <w:rsid w:val="0057515D"/>
    <w:rsid w:val="00575C01"/>
    <w:rsid w:val="00581515"/>
    <w:rsid w:val="00582623"/>
    <w:rsid w:val="005826C2"/>
    <w:rsid w:val="0059085F"/>
    <w:rsid w:val="005A1BF0"/>
    <w:rsid w:val="005A459B"/>
    <w:rsid w:val="005A74EC"/>
    <w:rsid w:val="005B3D67"/>
    <w:rsid w:val="005B437C"/>
    <w:rsid w:val="005B70B6"/>
    <w:rsid w:val="005D0108"/>
    <w:rsid w:val="005E088C"/>
    <w:rsid w:val="005E6E43"/>
    <w:rsid w:val="005F4455"/>
    <w:rsid w:val="006104FF"/>
    <w:rsid w:val="00614B7C"/>
    <w:rsid w:val="0062239B"/>
    <w:rsid w:val="00625B8A"/>
    <w:rsid w:val="00644D4E"/>
    <w:rsid w:val="00646D01"/>
    <w:rsid w:val="00650F7B"/>
    <w:rsid w:val="00660EC9"/>
    <w:rsid w:val="00663536"/>
    <w:rsid w:val="006648D4"/>
    <w:rsid w:val="00673F18"/>
    <w:rsid w:val="00676CEB"/>
    <w:rsid w:val="00681DA1"/>
    <w:rsid w:val="00683A86"/>
    <w:rsid w:val="0069300B"/>
    <w:rsid w:val="006A4C72"/>
    <w:rsid w:val="006D65F8"/>
    <w:rsid w:val="006F4D23"/>
    <w:rsid w:val="007175B9"/>
    <w:rsid w:val="007215A9"/>
    <w:rsid w:val="007253E8"/>
    <w:rsid w:val="00735140"/>
    <w:rsid w:val="00736321"/>
    <w:rsid w:val="0073645E"/>
    <w:rsid w:val="007366E5"/>
    <w:rsid w:val="00745196"/>
    <w:rsid w:val="00755346"/>
    <w:rsid w:val="00776E3A"/>
    <w:rsid w:val="007850D1"/>
    <w:rsid w:val="007857C8"/>
    <w:rsid w:val="00785FEB"/>
    <w:rsid w:val="00785FF6"/>
    <w:rsid w:val="0079083E"/>
    <w:rsid w:val="00790E98"/>
    <w:rsid w:val="007A0F44"/>
    <w:rsid w:val="007A6948"/>
    <w:rsid w:val="007A729F"/>
    <w:rsid w:val="007B3F4F"/>
    <w:rsid w:val="007B4178"/>
    <w:rsid w:val="007C0E0E"/>
    <w:rsid w:val="007C153D"/>
    <w:rsid w:val="007C23BC"/>
    <w:rsid w:val="007C333C"/>
    <w:rsid w:val="007C34A8"/>
    <w:rsid w:val="007D1E64"/>
    <w:rsid w:val="007D5D31"/>
    <w:rsid w:val="007E7052"/>
    <w:rsid w:val="007F71A4"/>
    <w:rsid w:val="008030EE"/>
    <w:rsid w:val="00803F68"/>
    <w:rsid w:val="00812148"/>
    <w:rsid w:val="00814B43"/>
    <w:rsid w:val="00814FA5"/>
    <w:rsid w:val="0083016A"/>
    <w:rsid w:val="00843F5E"/>
    <w:rsid w:val="00846AAE"/>
    <w:rsid w:val="00867081"/>
    <w:rsid w:val="008978E8"/>
    <w:rsid w:val="008A02C4"/>
    <w:rsid w:val="008A49A0"/>
    <w:rsid w:val="008A6538"/>
    <w:rsid w:val="008D4FC8"/>
    <w:rsid w:val="008D5A80"/>
    <w:rsid w:val="008D7B11"/>
    <w:rsid w:val="008E5483"/>
    <w:rsid w:val="008E6A2F"/>
    <w:rsid w:val="008F09EB"/>
    <w:rsid w:val="008F4532"/>
    <w:rsid w:val="00933CCA"/>
    <w:rsid w:val="0093795C"/>
    <w:rsid w:val="009411E8"/>
    <w:rsid w:val="00952C89"/>
    <w:rsid w:val="009540F4"/>
    <w:rsid w:val="00956B75"/>
    <w:rsid w:val="00957D07"/>
    <w:rsid w:val="009918BB"/>
    <w:rsid w:val="009931F7"/>
    <w:rsid w:val="00994768"/>
    <w:rsid w:val="009A3F4C"/>
    <w:rsid w:val="009B4952"/>
    <w:rsid w:val="009C63EE"/>
    <w:rsid w:val="009D0878"/>
    <w:rsid w:val="009D37FD"/>
    <w:rsid w:val="009D449D"/>
    <w:rsid w:val="009E62E6"/>
    <w:rsid w:val="009E65EC"/>
    <w:rsid w:val="009F2058"/>
    <w:rsid w:val="009F391D"/>
    <w:rsid w:val="00A1144C"/>
    <w:rsid w:val="00A1329C"/>
    <w:rsid w:val="00A23507"/>
    <w:rsid w:val="00A25023"/>
    <w:rsid w:val="00A2760D"/>
    <w:rsid w:val="00A31F77"/>
    <w:rsid w:val="00A42CE4"/>
    <w:rsid w:val="00A56B81"/>
    <w:rsid w:val="00A6314E"/>
    <w:rsid w:val="00A71DC9"/>
    <w:rsid w:val="00A77B4D"/>
    <w:rsid w:val="00A8052D"/>
    <w:rsid w:val="00A9077F"/>
    <w:rsid w:val="00AA04BD"/>
    <w:rsid w:val="00AA276C"/>
    <w:rsid w:val="00AB673E"/>
    <w:rsid w:val="00AC7C34"/>
    <w:rsid w:val="00AD121E"/>
    <w:rsid w:val="00AD518A"/>
    <w:rsid w:val="00AD6216"/>
    <w:rsid w:val="00AD63C6"/>
    <w:rsid w:val="00AE2F61"/>
    <w:rsid w:val="00AE313B"/>
    <w:rsid w:val="00AE4651"/>
    <w:rsid w:val="00AE7650"/>
    <w:rsid w:val="00B112B1"/>
    <w:rsid w:val="00B1221A"/>
    <w:rsid w:val="00B204FE"/>
    <w:rsid w:val="00B25746"/>
    <w:rsid w:val="00B2640D"/>
    <w:rsid w:val="00B305FB"/>
    <w:rsid w:val="00B47E1E"/>
    <w:rsid w:val="00B54661"/>
    <w:rsid w:val="00B55487"/>
    <w:rsid w:val="00B56F99"/>
    <w:rsid w:val="00B6665C"/>
    <w:rsid w:val="00B75340"/>
    <w:rsid w:val="00B763B5"/>
    <w:rsid w:val="00B90654"/>
    <w:rsid w:val="00B91175"/>
    <w:rsid w:val="00BA71B3"/>
    <w:rsid w:val="00BB16BD"/>
    <w:rsid w:val="00BB34BE"/>
    <w:rsid w:val="00BC0E1A"/>
    <w:rsid w:val="00BC1472"/>
    <w:rsid w:val="00BD2DD6"/>
    <w:rsid w:val="00BD55EE"/>
    <w:rsid w:val="00BE0DAD"/>
    <w:rsid w:val="00C0155C"/>
    <w:rsid w:val="00C3233C"/>
    <w:rsid w:val="00C35F60"/>
    <w:rsid w:val="00C3763A"/>
    <w:rsid w:val="00C54892"/>
    <w:rsid w:val="00C60281"/>
    <w:rsid w:val="00C779DA"/>
    <w:rsid w:val="00C814F7"/>
    <w:rsid w:val="00C81C04"/>
    <w:rsid w:val="00C91B4B"/>
    <w:rsid w:val="00C93DE1"/>
    <w:rsid w:val="00CA15ED"/>
    <w:rsid w:val="00CA1ED0"/>
    <w:rsid w:val="00CA2E0A"/>
    <w:rsid w:val="00CB3192"/>
    <w:rsid w:val="00CB6736"/>
    <w:rsid w:val="00CC1E5C"/>
    <w:rsid w:val="00CD0DC4"/>
    <w:rsid w:val="00CD1043"/>
    <w:rsid w:val="00CE2C76"/>
    <w:rsid w:val="00D046EF"/>
    <w:rsid w:val="00D22E33"/>
    <w:rsid w:val="00D35BBD"/>
    <w:rsid w:val="00D37FAD"/>
    <w:rsid w:val="00D5184A"/>
    <w:rsid w:val="00D5627D"/>
    <w:rsid w:val="00D6600D"/>
    <w:rsid w:val="00D70757"/>
    <w:rsid w:val="00D728D5"/>
    <w:rsid w:val="00D72F11"/>
    <w:rsid w:val="00D73C98"/>
    <w:rsid w:val="00D77483"/>
    <w:rsid w:val="00D7797C"/>
    <w:rsid w:val="00D83EA1"/>
    <w:rsid w:val="00D83FA8"/>
    <w:rsid w:val="00D85CA4"/>
    <w:rsid w:val="00DB0B61"/>
    <w:rsid w:val="00DC1B2A"/>
    <w:rsid w:val="00DD2D34"/>
    <w:rsid w:val="00DD467E"/>
    <w:rsid w:val="00DE136D"/>
    <w:rsid w:val="00DE4136"/>
    <w:rsid w:val="00DE4550"/>
    <w:rsid w:val="00DE6534"/>
    <w:rsid w:val="00DF0F24"/>
    <w:rsid w:val="00DF7CF5"/>
    <w:rsid w:val="00DF7F4F"/>
    <w:rsid w:val="00E066EE"/>
    <w:rsid w:val="00E07D28"/>
    <w:rsid w:val="00E14F94"/>
    <w:rsid w:val="00E15232"/>
    <w:rsid w:val="00E30B0D"/>
    <w:rsid w:val="00E30CB9"/>
    <w:rsid w:val="00E379DC"/>
    <w:rsid w:val="00E46808"/>
    <w:rsid w:val="00E5521B"/>
    <w:rsid w:val="00E61D86"/>
    <w:rsid w:val="00E61FB1"/>
    <w:rsid w:val="00E63862"/>
    <w:rsid w:val="00E665C1"/>
    <w:rsid w:val="00E706FA"/>
    <w:rsid w:val="00E72DA3"/>
    <w:rsid w:val="00E95FF8"/>
    <w:rsid w:val="00E97BD9"/>
    <w:rsid w:val="00EC18EB"/>
    <w:rsid w:val="00EE0848"/>
    <w:rsid w:val="00F03B1E"/>
    <w:rsid w:val="00F03F2C"/>
    <w:rsid w:val="00F1202D"/>
    <w:rsid w:val="00F217AB"/>
    <w:rsid w:val="00F24B65"/>
    <w:rsid w:val="00F325F9"/>
    <w:rsid w:val="00F35A06"/>
    <w:rsid w:val="00F435D3"/>
    <w:rsid w:val="00F46425"/>
    <w:rsid w:val="00F50059"/>
    <w:rsid w:val="00F50225"/>
    <w:rsid w:val="00F5078D"/>
    <w:rsid w:val="00F534FB"/>
    <w:rsid w:val="00F56FFE"/>
    <w:rsid w:val="00F60393"/>
    <w:rsid w:val="00F82057"/>
    <w:rsid w:val="00F904FC"/>
    <w:rsid w:val="00F935BF"/>
    <w:rsid w:val="00F94EB5"/>
    <w:rsid w:val="00FA388D"/>
    <w:rsid w:val="00FA4359"/>
    <w:rsid w:val="00FA4C84"/>
    <w:rsid w:val="00FB0F18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832DF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sid w:val="00A31F77"/>
    <w:rPr>
      <w:color w:val="88628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1F7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325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yperlink" Target="https://github.com/uTSAVsUBEDI" TargetMode="Externa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1.png"/><Relationship Id="rId25" Type="http://schemas.openxmlformats.org/officeDocument/2006/relationships/image" Target="media/image5.png"/><Relationship Id="rId33" Type="http://schemas.openxmlformats.org/officeDocument/2006/relationships/hyperlink" Target="https://github.com/uTSAVsUBEDI/JavaScript/tree/main/ConnectFou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datacamp.com/profile/utsavsubedi017" TargetMode="External"/><Relationship Id="rId20" Type="http://schemas.openxmlformats.org/officeDocument/2006/relationships/image" Target="media/image3.webp"/><Relationship Id="rId29" Type="http://schemas.openxmlformats.org/officeDocument/2006/relationships/hyperlink" Target="https://github.com/uTSAVsUBEDI/FoodAp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freecodecamp.org/certification/utsav__subedi/responsive-web-design" TargetMode="External"/><Relationship Id="rId32" Type="http://schemas.openxmlformats.org/officeDocument/2006/relationships/hyperlink" Target="https://github.com/uTSAVsUBEDI/PythonApps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www.linkedin.com/in/utsav-subedi-5638a416a/" TargetMode="External"/><Relationship Id="rId23" Type="http://schemas.openxmlformats.org/officeDocument/2006/relationships/hyperlink" Target="https://www.coursera.org/account/accomplishments/certificate/XTBS6R24HWE9" TargetMode="External"/><Relationship Id="rId28" Type="http://schemas.openxmlformats.org/officeDocument/2006/relationships/hyperlink" Target="https://github.com/uTSAVsUBEDI/DjangoBlog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2.png"/><Relationship Id="rId31" Type="http://schemas.openxmlformats.org/officeDocument/2006/relationships/hyperlink" Target="https://codepen.io/utsavsubedi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Subediutsav8@gmail.com" TargetMode="External"/><Relationship Id="rId22" Type="http://schemas.openxmlformats.org/officeDocument/2006/relationships/hyperlink" Target="https://www.coursera.org/account/accomplishments/specialization/certificate/87KNKCB4Q5PP" TargetMode="External"/><Relationship Id="rId27" Type="http://schemas.openxmlformats.org/officeDocument/2006/relationships/image" Target="media/image7.webp"/><Relationship Id="rId30" Type="http://schemas.openxmlformats.org/officeDocument/2006/relationships/hyperlink" Target="https://github.com/uTSAVsUBEDI/FCC" TargetMode="External"/><Relationship Id="rId35" Type="http://schemas.openxmlformats.org/officeDocument/2006/relationships/glossaryDocument" Target="glossary/document.xml"/><Relationship Id="rId8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bed\AppData\Local\Temp\tf16402487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EB471A8B1C44A580DECAB07B8359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3889A-8DE4-4DBF-9BC0-9E20F539AF64}"/>
      </w:docPartPr>
      <w:docPartBody>
        <w:p w:rsidR="00E31340" w:rsidRDefault="00A35B60">
          <w:pPr>
            <w:pStyle w:val="0FEB471A8B1C44A580DECAB07B8359C7"/>
          </w:pPr>
          <w:r w:rsidRPr="00565B06">
            <w:t>Education</w:t>
          </w:r>
        </w:p>
      </w:docPartBody>
    </w:docPart>
    <w:docPart>
      <w:docPartPr>
        <w:name w:val="9B6AC0F55A4A434BAE4BED1A18E1AC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370722-BB66-446A-BECF-466C9A3AB5E2}"/>
      </w:docPartPr>
      <w:docPartBody>
        <w:p w:rsidR="00E31340" w:rsidRDefault="00A35B60">
          <w:pPr>
            <w:pStyle w:val="9B6AC0F55A4A434BAE4BED1A18E1ACAD"/>
          </w:pPr>
          <w:r w:rsidRPr="00565B06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5B60"/>
    <w:rsid w:val="000308FD"/>
    <w:rsid w:val="00037797"/>
    <w:rsid w:val="00174E76"/>
    <w:rsid w:val="003D67DB"/>
    <w:rsid w:val="004558A3"/>
    <w:rsid w:val="006472A4"/>
    <w:rsid w:val="006926EC"/>
    <w:rsid w:val="00A35B60"/>
    <w:rsid w:val="00B6501B"/>
    <w:rsid w:val="00DA7A77"/>
    <w:rsid w:val="00E31340"/>
    <w:rsid w:val="00EA0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FEB471A8B1C44A580DECAB07B8359C7">
    <w:name w:val="0FEB471A8B1C44A580DECAB07B8359C7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9B6AC0F55A4A434BAE4BED1A18E1ACAD">
    <w:name w:val="9B6AC0F55A4A434BAE4BED1A18E1AC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Gongabu, Kathmandu</CompanyAddress>
  <CompanyPhone>+977 9861197640 </CompanyPhone>
  <CompanyFax/>
  <CompanyEmail>subediutsav8@gmail.com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BB93983-AC04-451D-B0BF-E4B7B302742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487_win32</Template>
  <TotalTime>0</TotalTime>
  <Pages>1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utsav subedi</cp:keywords>
  <dc:description/>
  <cp:lastModifiedBy/>
  <cp:revision>1</cp:revision>
  <dcterms:created xsi:type="dcterms:W3CDTF">2020-12-03T07:49:00Z</dcterms:created>
  <dcterms:modified xsi:type="dcterms:W3CDTF">2021-06-22T23:24:00Z</dcterms:modified>
  <cp:category/>
  <cp:contentStatus>Utsav Subed    i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